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947ED" w14:textId="45767410" w:rsidR="008B3755" w:rsidRDefault="000147F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FA8FDE4" wp14:editId="04199881">
                <wp:simplePos x="0" y="0"/>
                <wp:positionH relativeFrom="margin">
                  <wp:posOffset>3387090</wp:posOffset>
                </wp:positionH>
                <wp:positionV relativeFrom="paragraph">
                  <wp:posOffset>-368300</wp:posOffset>
                </wp:positionV>
                <wp:extent cx="3470910" cy="787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0910" cy="787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E027E" w14:textId="1BE886D1" w:rsidR="003A59A9" w:rsidRPr="002C7928" w:rsidRDefault="003A59A9" w:rsidP="008B3755">
                            <w:pPr>
                              <w:jc w:val="right"/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>Short Proposal</w:t>
                            </w:r>
                            <w:r w:rsid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Form</w:t>
                            </w: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</w:r>
                            <w:r w:rsidR="00712BD3" w:rsidRPr="00712BD3">
                              <w:rPr>
                                <w:rFonts w:ascii="Lato" w:hAnsi="Lato" w:cs="Helvetica"/>
                                <w:b/>
                                <w:bCs/>
                                <w:sz w:val="32"/>
                                <w:szCs w:val="32"/>
                              </w:rPr>
                              <w:t>Material Sci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A8FD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6.7pt;margin-top:-29pt;width:273.3pt;height:6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" filled="f" stroked="f">
                <v:textbox>
                  <w:txbxContent>
                    <w:p w14:paraId="0DCE027E" w14:textId="1BE886D1" w:rsidR="003A59A9" w:rsidRPr="002C7928" w:rsidRDefault="003A59A9" w:rsidP="008B3755">
                      <w:pPr>
                        <w:jc w:val="right"/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</w:pP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>Short Proposal</w:t>
                      </w:r>
                      <w:r w:rsid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 xml:space="preserve"> Form</w:t>
                      </w: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br/>
                      </w:r>
                      <w:r w:rsidR="00712BD3" w:rsidRPr="00712BD3">
                        <w:rPr>
                          <w:rFonts w:ascii="Lato" w:hAnsi="Lato" w:cs="Helvetica"/>
                          <w:b/>
                          <w:bCs/>
                          <w:sz w:val="32"/>
                          <w:szCs w:val="32"/>
                        </w:rPr>
                        <w:t>Material Scienc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4599151F" wp14:editId="15BD317B">
            <wp:simplePos x="0" y="0"/>
            <wp:positionH relativeFrom="margin">
              <wp:posOffset>0</wp:posOffset>
            </wp:positionH>
            <wp:positionV relativeFrom="paragraph">
              <wp:posOffset>-311340</wp:posOffset>
            </wp:positionV>
            <wp:extent cx="2999105" cy="546100"/>
            <wp:effectExtent l="0" t="0" r="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0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75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596BC3" wp14:editId="4C1E7FE8">
                <wp:simplePos x="0" y="0"/>
                <wp:positionH relativeFrom="page">
                  <wp:posOffset>-300251</wp:posOffset>
                </wp:positionH>
                <wp:positionV relativeFrom="paragraph">
                  <wp:posOffset>-579755</wp:posOffset>
                </wp:positionV>
                <wp:extent cx="8077200" cy="1122955"/>
                <wp:effectExtent l="0" t="0" r="0" b="12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7200" cy="11229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EBE39" id="Rectangle 1" o:spid="_x0000_s1026" style="position:absolute;margin-left:-23.65pt;margin-top:-45.65pt;width:636pt;height:88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" fillcolor="#d8d8d8 [2732]" stroked="f" strokeweight="1pt">
                <w10:wrap anchorx="page"/>
              </v:rect>
            </w:pict>
          </mc:Fallback>
        </mc:AlternateContent>
      </w:r>
      <w:r w:rsidR="002C7928">
        <w:rPr>
          <w:noProof/>
        </w:rPr>
        <w:t xml:space="preserve"> </w:t>
      </w:r>
      <w:r w:rsidR="008B3755">
        <w:rPr>
          <w:noProof/>
        </w:rPr>
        <w:t xml:space="preserve"> </w:t>
      </w:r>
    </w:p>
    <w:p w14:paraId="57084031" w14:textId="77777777" w:rsidR="008B3755" w:rsidRDefault="008B3755">
      <w:pPr>
        <w:rPr>
          <w:noProof/>
        </w:rPr>
      </w:pPr>
    </w:p>
    <w:p w14:paraId="37EBB27A" w14:textId="01B5882F" w:rsidR="003A59A9" w:rsidRDefault="003A59A9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417"/>
        <w:gridCol w:w="1190"/>
        <w:gridCol w:w="1405"/>
        <w:gridCol w:w="267"/>
        <w:gridCol w:w="236"/>
        <w:gridCol w:w="1075"/>
        <w:gridCol w:w="270"/>
        <w:gridCol w:w="900"/>
        <w:gridCol w:w="630"/>
        <w:gridCol w:w="280"/>
        <w:gridCol w:w="1610"/>
        <w:gridCol w:w="270"/>
        <w:gridCol w:w="2245"/>
      </w:tblGrid>
      <w:tr w:rsidR="00F9612E" w:rsidRPr="0065623C" w14:paraId="1A00BB65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F9ECDE" w14:textId="1B0D13D1" w:rsidR="00F9612E" w:rsidRPr="00146D78" w:rsidRDefault="00F9612E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 w:rsidRPr="00160E39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>Proposal</w:t>
            </w:r>
            <w:r w:rsidRPr="00146D78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 xml:space="preserve"> information</w:t>
            </w:r>
          </w:p>
        </w:tc>
      </w:tr>
      <w:tr w:rsidR="00F9612E" w:rsidRPr="0065623C" w14:paraId="11EBB965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921D4C1" w14:textId="77777777" w:rsidR="00F9612E" w:rsidRPr="0065623C" w:rsidRDefault="00F9612E">
            <w:pPr>
              <w:rPr>
                <w:sz w:val="20"/>
                <w:szCs w:val="20"/>
              </w:rPr>
            </w:pPr>
          </w:p>
        </w:tc>
      </w:tr>
      <w:tr w:rsidR="007324F5" w:rsidRPr="0065623C" w14:paraId="3A51D79E" w14:textId="77777777" w:rsidTr="00A06A9F">
        <w:trPr>
          <w:trHeight w:hRule="exact" w:val="245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08595D" w14:textId="77777777" w:rsidR="002228F7" w:rsidRPr="00F5698E" w:rsidRDefault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Proposal type</w:t>
            </w:r>
          </w:p>
        </w:tc>
        <w:permStart w:id="1917538078" w:edGrp="everyone" w:displacedByCustomXml="next"/>
        <w:sdt>
          <w:sdtPr>
            <w:rPr>
              <w:rStyle w:val="Style1Char"/>
              <w:szCs w:val="18"/>
            </w:rPr>
            <w:id w:val="474031292"/>
            <w:lock w:val="sdtLocked"/>
            <w:placeholder>
              <w:docPart w:val="40BE88D272D84215BB436C7B10D4E35D"/>
            </w:placeholder>
            <w:dropDownList>
              <w:listItem w:displayText="Select..." w:value="Select..."/>
              <w:listItem w:displayText="Sample Testing Program" w:value="Sample Testing Program"/>
              <w:listItem w:displayText="Data Set Collection" w:value="Data Set Collection"/>
              <w:listItem w:displayText="Rapid Access" w:value="Rapid Access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9188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B3423E5" w14:textId="7BA7C8CA" w:rsidR="002228F7" w:rsidRPr="0065623C" w:rsidRDefault="00C93EF2" w:rsidP="0019601F">
                <w:pPr>
                  <w:rPr>
                    <w:sz w:val="20"/>
                    <w:szCs w:val="20"/>
                  </w:rPr>
                </w:pPr>
                <w:r w:rsidRPr="0019601F">
                  <w:rPr>
                    <w:rStyle w:val="Style1Char"/>
                    <w:szCs w:val="18"/>
                  </w:rPr>
                  <w:t>Select...</w:t>
                </w:r>
              </w:p>
            </w:tc>
            <w:permEnd w:id="1917538078" w:displacedByCustomXml="next"/>
          </w:sdtContent>
        </w:sdt>
      </w:tr>
      <w:tr w:rsidR="007324F5" w:rsidRPr="0065623C" w14:paraId="6E9BE450" w14:textId="77777777" w:rsidTr="00B974E1">
        <w:trPr>
          <w:trHeight w:val="170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4BC7D2" w14:textId="3CE71FBF" w:rsidR="002228F7" w:rsidRPr="002228F7" w:rsidRDefault="002228F7" w:rsidP="002228F7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9188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727787A6" w14:textId="51CF0A82" w:rsidR="002228F7" w:rsidRPr="002E474D" w:rsidRDefault="002228F7" w:rsidP="002228F7">
            <w:pPr>
              <w:rPr>
                <w:i/>
                <w:iCs/>
                <w:color w:val="7F7F7F" w:themeColor="text1" w:themeTint="80"/>
                <w:sz w:val="14"/>
                <w:szCs w:val="14"/>
              </w:rPr>
            </w:pPr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For more information regarding the different proposal types, visit: </w:t>
            </w:r>
            <w:hyperlink r:id="rId9" w:history="1">
              <w:r w:rsidRPr="00E03B0A">
                <w:rPr>
                  <w:rStyle w:val="Hyperlink"/>
                  <w:i/>
                  <w:iCs/>
                  <w:color w:val="640000"/>
                  <w:sz w:val="14"/>
                  <w:szCs w:val="14"/>
                </w:rPr>
                <w:t>https://lcls.slac.stanford.edu/proposals/modes-of-access</w:t>
              </w:r>
            </w:hyperlink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 </w:t>
            </w:r>
          </w:p>
        </w:tc>
      </w:tr>
      <w:tr w:rsidR="00F5698E" w:rsidRPr="0065623C" w14:paraId="2ADEEECD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E5B85E" w14:textId="77777777" w:rsidR="00F5698E" w:rsidRPr="00F5698E" w:rsidRDefault="00F5698E" w:rsidP="002228F7">
            <w:pPr>
              <w:rPr>
                <w:sz w:val="2"/>
                <w:szCs w:val="2"/>
              </w:rPr>
            </w:pPr>
          </w:p>
        </w:tc>
      </w:tr>
      <w:tr w:rsidR="00FE5F55" w:rsidRPr="0065623C" w14:paraId="1ACFDEC2" w14:textId="77777777" w:rsidTr="00B974E1">
        <w:trPr>
          <w:trHeight w:hRule="exact" w:val="51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6E0831" w14:textId="54A426DF" w:rsidR="00FE5F55" w:rsidRPr="00F5698E" w:rsidRDefault="00FE5F55" w:rsidP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Descriptive experiment title</w:t>
            </w:r>
          </w:p>
        </w:tc>
        <w:sdt>
          <w:sdtPr>
            <w:rPr>
              <w:rStyle w:val="Style1Char"/>
            </w:rPr>
            <w:id w:val="-96031439"/>
            <w:lock w:val="sdtLocked"/>
            <w:placeholder>
              <w:docPart w:val="D5F5FAE5EF1444809EC28935B8D23698"/>
            </w:placeholder>
            <w:showingPlcHdr/>
          </w:sdtPr>
          <w:sdtEndPr>
            <w:rPr>
              <w:rStyle w:val="Style1Char"/>
            </w:rPr>
          </w:sdtEndPr>
          <w:sdtContent>
            <w:permStart w:id="2101879022" w:edGrp="everyone" w:displacedByCustomXml="prev"/>
            <w:tc>
              <w:tcPr>
                <w:tcW w:w="7783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8559B9" w14:textId="229B481A" w:rsidR="00FE5F55" w:rsidRPr="00F5698E" w:rsidRDefault="004C15E2" w:rsidP="00906EE8">
                <w:pPr>
                  <w:rPr>
                    <w:b/>
                    <w:bCs/>
                  </w:rPr>
                </w:pPr>
                <w:r w:rsidRPr="004C15E2">
                  <w:t xml:space="preserve">                                                                                                                                                 </w:t>
                </w:r>
                <w:r w:rsidRPr="004C15E2">
                  <w:br/>
                  <w:t xml:space="preserve">                                                                                                                                                     </w:t>
                </w:r>
              </w:p>
            </w:tc>
            <w:permEnd w:id="2101879022" w:displacedByCustomXml="next"/>
          </w:sdtContent>
        </w:sdt>
      </w:tr>
      <w:tr w:rsidR="00FE5F55" w:rsidRPr="0065623C" w14:paraId="431F9B65" w14:textId="77777777" w:rsidTr="00B974E1">
        <w:trPr>
          <w:trHeight w:val="17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FAD008" w14:textId="77777777" w:rsidR="00FE5F55" w:rsidRPr="00FE5F55" w:rsidRDefault="00FE5F55" w:rsidP="002228F7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7783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00B78A2" w14:textId="4525B4D2" w:rsidR="00FE5F55" w:rsidRPr="002E474D" w:rsidRDefault="00FE5F55" w:rsidP="00C67D87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 w:rsidRPr="002E474D">
              <w:rPr>
                <w:color w:val="7F7F7F" w:themeColor="text1" w:themeTint="80"/>
              </w:rPr>
              <w:t xml:space="preserve">This title </w:t>
            </w:r>
            <w:r w:rsidRPr="002E474D">
              <w:rPr>
                <w:rStyle w:val="Style2Char"/>
                <w:i/>
                <w:iCs/>
                <w:color w:val="7F7F7F" w:themeColor="text1" w:themeTint="80"/>
              </w:rPr>
              <w:t>will be made public</w:t>
            </w:r>
            <w:r w:rsidRPr="002E474D">
              <w:rPr>
                <w:color w:val="7F7F7F" w:themeColor="text1" w:themeTint="80"/>
              </w:rPr>
              <w:t xml:space="preserve"> if you are awarded beamtime.</w:t>
            </w:r>
            <w:r w:rsidR="005B48BB" w:rsidRPr="002E474D">
              <w:rPr>
                <w:color w:val="7F7F7F" w:themeColor="text1" w:themeTint="80"/>
              </w:rPr>
              <w:t xml:space="preserve"> Max</w:t>
            </w:r>
            <w:r w:rsidR="00F668C0">
              <w:rPr>
                <w:color w:val="7F7F7F" w:themeColor="text1" w:themeTint="80"/>
              </w:rPr>
              <w:t>imum of</w:t>
            </w:r>
            <w:r w:rsidR="005B48BB" w:rsidRPr="002E474D">
              <w:rPr>
                <w:color w:val="7F7F7F" w:themeColor="text1" w:themeTint="80"/>
              </w:rPr>
              <w:t xml:space="preserve"> 1</w:t>
            </w:r>
            <w:r w:rsidR="00E03B0A">
              <w:rPr>
                <w:color w:val="7F7F7F" w:themeColor="text1" w:themeTint="80"/>
              </w:rPr>
              <w:t>5</w:t>
            </w:r>
            <w:r w:rsidR="005B48BB" w:rsidRPr="002E474D">
              <w:rPr>
                <w:color w:val="7F7F7F" w:themeColor="text1" w:themeTint="80"/>
              </w:rPr>
              <w:t>0 characters.</w:t>
            </w:r>
          </w:p>
        </w:tc>
      </w:tr>
      <w:tr w:rsidR="002228F7" w:rsidRPr="0065623C" w14:paraId="04FC7E78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A57EC1" w14:textId="77777777" w:rsidR="002228F7" w:rsidRPr="007324F5" w:rsidRDefault="002228F7" w:rsidP="002228F7">
            <w:pPr>
              <w:rPr>
                <w:sz w:val="2"/>
                <w:szCs w:val="2"/>
              </w:rPr>
            </w:pPr>
          </w:p>
        </w:tc>
      </w:tr>
      <w:tr w:rsidR="00FC7072" w:rsidRPr="0065623C" w14:paraId="36D97545" w14:textId="77777777" w:rsidTr="00330CE6">
        <w:trPr>
          <w:trHeight w:hRule="exact" w:val="245"/>
        </w:trPr>
        <w:tc>
          <w:tcPr>
            <w:tcW w:w="5760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0FAB862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Is this experiment related to one or more LCLS proposals that have been previously submitted or accepted?</w:t>
            </w:r>
          </w:p>
        </w:tc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0DE2FB9" w14:textId="58BE127E" w:rsidR="00FC7072" w:rsidRPr="0065623C" w:rsidRDefault="00FC7072" w:rsidP="002228F7">
            <w:pPr>
              <w:rPr>
                <w:sz w:val="20"/>
                <w:szCs w:val="20"/>
              </w:rPr>
            </w:pPr>
          </w:p>
        </w:tc>
      </w:tr>
      <w:tr w:rsidR="00FC7072" w:rsidRPr="0065623C" w14:paraId="46E3430F" w14:textId="77777777" w:rsidTr="00330CE6">
        <w:trPr>
          <w:trHeight w:hRule="exact" w:val="245"/>
        </w:trPr>
        <w:tc>
          <w:tcPr>
            <w:tcW w:w="5760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</w:tcPr>
          <w:p w14:paraId="2A491575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</w:p>
        </w:tc>
        <w:permStart w:id="722632319" w:edGrp="everyone"/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0C8EAC4" w14:textId="1C98A54B" w:rsidR="00FC7072" w:rsidRDefault="00636BBE" w:rsidP="002228F7">
            <w:pPr>
              <w:rPr>
                <w:rStyle w:val="Style1Char"/>
              </w:rPr>
            </w:pPr>
            <w:sdt>
              <w:sdtPr>
                <w:rPr>
                  <w:rStyle w:val="Style1Char"/>
                </w:rPr>
                <w:id w:val="-1226758222"/>
                <w:lock w:val="sdtLocked"/>
                <w:placeholder>
                  <w:docPart w:val="34B0C30EC105497DABDC721D47725AE7"/>
                </w:placeholder>
                <w:dropDownList>
                  <w:listItem w:displayText="Select..." w:value="Select..."/>
                  <w:listItem w:displayText="No" w:value="No"/>
                  <w:listItem w:displayText="Yes - submitted" w:value="Yes - submitted"/>
                  <w:listItem w:displayText="Yes - submitted and accepted" w:value="Yes - submitted and accepted"/>
                </w:dropDownList>
              </w:sdtPr>
              <w:sdtEndPr>
                <w:rPr>
                  <w:rStyle w:val="Style1Char"/>
                </w:rPr>
              </w:sdtEndPr>
              <w:sdtContent>
                <w:r w:rsidR="003512E4">
                  <w:rPr>
                    <w:rStyle w:val="Style1Char"/>
                  </w:rPr>
                  <w:t>Select...</w:t>
                </w:r>
              </w:sdtContent>
            </w:sdt>
            <w:permEnd w:id="722632319"/>
          </w:p>
        </w:tc>
      </w:tr>
      <w:tr w:rsidR="00FC7072" w:rsidRPr="0065623C" w14:paraId="7D4A2DE4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BCA672" w14:textId="77777777" w:rsidR="00FC7072" w:rsidRPr="00FC7072" w:rsidRDefault="00FC7072" w:rsidP="002228F7">
            <w:pPr>
              <w:rPr>
                <w:sz w:val="8"/>
                <w:szCs w:val="8"/>
              </w:rPr>
            </w:pPr>
          </w:p>
        </w:tc>
      </w:tr>
      <w:tr w:rsidR="00FC7072" w:rsidRPr="0065623C" w14:paraId="12B44435" w14:textId="77777777" w:rsidTr="00330CE6">
        <w:trPr>
          <w:trHeight w:hRule="exact" w:val="245"/>
        </w:trPr>
        <w:tc>
          <w:tcPr>
            <w:tcW w:w="576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469A2EC" w14:textId="5182AA5B" w:rsidR="00FC7072" w:rsidRPr="0065623C" w:rsidRDefault="00A632BE" w:rsidP="0019601F">
            <w:pPr>
              <w:pStyle w:val="Style3"/>
            </w:pPr>
            <w:r>
              <w:rPr>
                <w:rFonts w:ascii="Arial" w:hAnsi="Arial" w:cs="Arial"/>
              </w:rPr>
              <w:t xml:space="preserve">→ </w:t>
            </w:r>
            <w:r w:rsidR="00851C5D">
              <w:t>If previously accepted, list experiment number</w:t>
            </w:r>
            <w:r>
              <w:t>(</w:t>
            </w:r>
            <w:r w:rsidR="00851C5D">
              <w:t>s</w:t>
            </w:r>
            <w:r>
              <w:t>)</w:t>
            </w:r>
            <w:r w:rsidR="00851C5D">
              <w:t>:</w:t>
            </w:r>
          </w:p>
        </w:tc>
        <w:sdt>
          <w:sdtPr>
            <w:rPr>
              <w:rStyle w:val="Style1Char"/>
            </w:rPr>
            <w:id w:val="-1411693167"/>
            <w:lock w:val="sdtLocked"/>
            <w:placeholder>
              <w:docPart w:val="E71D069B15A947C496D5C6F309EC75E0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144189889" w:edGrp="everyone" w:displacedByCustomXml="prev"/>
            <w:tc>
              <w:tcPr>
                <w:tcW w:w="5035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E962FCA" w14:textId="5FC3BA17" w:rsidR="00FC7072" w:rsidRPr="0065623C" w:rsidRDefault="00935C0F" w:rsidP="002228F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</w:t>
                </w:r>
              </w:p>
            </w:tc>
            <w:permEnd w:id="144189889" w:displacedByCustomXml="next"/>
          </w:sdtContent>
        </w:sdt>
      </w:tr>
      <w:tr w:rsidR="00FC7072" w:rsidRPr="0065623C" w14:paraId="08D47085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F83A818" w14:textId="77777777" w:rsidR="00FC7072" w:rsidRPr="00FC7072" w:rsidRDefault="00FC7072" w:rsidP="002228F7">
            <w:pPr>
              <w:rPr>
                <w:sz w:val="2"/>
                <w:szCs w:val="2"/>
              </w:rPr>
            </w:pPr>
          </w:p>
        </w:tc>
      </w:tr>
      <w:tr w:rsidR="006D694B" w:rsidRPr="0065623C" w14:paraId="2F162577" w14:textId="77777777" w:rsidTr="00330CE6">
        <w:trPr>
          <w:trHeight w:val="245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603E934" w14:textId="7961A16C" w:rsidR="006D694B" w:rsidRPr="0065623C" w:rsidRDefault="006D694B" w:rsidP="002228F7">
            <w:pPr>
              <w:rPr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Spokesperson</w:t>
            </w:r>
          </w:p>
        </w:tc>
      </w:tr>
      <w:tr w:rsidR="000D46D4" w:rsidRPr="0065623C" w14:paraId="0813C009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BF52EDD" w14:textId="77777777" w:rsidR="000D46D4" w:rsidRPr="000D46D4" w:rsidRDefault="000D46D4" w:rsidP="002228F7">
            <w:pPr>
              <w:rPr>
                <w:b/>
                <w:bCs/>
                <w:sz w:val="2"/>
                <w:szCs w:val="2"/>
              </w:rPr>
            </w:pPr>
          </w:p>
        </w:tc>
      </w:tr>
      <w:tr w:rsidR="006053C2" w:rsidRPr="0065623C" w14:paraId="1AE4CD15" w14:textId="77777777" w:rsidTr="00B43095">
        <w:trPr>
          <w:trHeight w:hRule="exact" w:val="245"/>
        </w:trPr>
        <w:tc>
          <w:tcPr>
            <w:tcW w:w="32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D544E94" w14:textId="765A3BC1" w:rsidR="006053C2" w:rsidRPr="0065623C" w:rsidRDefault="00636BBE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alias w:val="Spokesperson"/>
                <w:tag w:val=""/>
                <w:id w:val="1914426680"/>
                <w:lock w:val="sdtLocked"/>
                <w:placeholder>
                  <w:docPart w:val="5F0CEF7DC9DA495BB923415A90EB3738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>
                <w:rPr>
                  <w:rStyle w:val="DefaultParagraphFont"/>
                  <w:sz w:val="20"/>
                  <w:szCs w:val="22"/>
                </w:rPr>
              </w:sdtEndPr>
              <w:sdtContent>
                <w:permStart w:id="1144527661" w:edGrp="everyone"/>
                <w:r w:rsidR="006053C2" w:rsidRPr="00485C4F">
                  <w:t xml:space="preserve">                                                              </w:t>
                </w:r>
                <w:permEnd w:id="1144527661"/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A452F7F" w14:textId="77777777" w:rsidR="006053C2" w:rsidRPr="0065623C" w:rsidRDefault="006053C2" w:rsidP="002228F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86854007"/>
            <w:lock w:val="sdtLocked"/>
            <w:placeholder>
              <w:docPart w:val="A013CC3B19FF4F4482F297F870626B44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155865593" w:edGrp="everyone" w:displacedByCustomXml="prev"/>
            <w:tc>
              <w:tcPr>
                <w:tcW w:w="2875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545BB22" w14:textId="38351CF7" w:rsidR="006053C2" w:rsidRPr="0065623C" w:rsidRDefault="003D028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</w:t>
                </w:r>
              </w:p>
            </w:tc>
            <w:permEnd w:id="1155865593" w:displacedByCustomXml="next"/>
          </w:sdtContent>
        </w:sdt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1F165AC9" w14:textId="47C03F35" w:rsidR="006053C2" w:rsidRPr="0065623C" w:rsidRDefault="006053C2" w:rsidP="002228F7">
            <w:pPr>
              <w:rPr>
                <w:i/>
                <w:iCs/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1263151592"/>
            <w:lock w:val="sdtLocked"/>
            <w:placeholder>
              <w:docPart w:val="E276DD6394FD49478C17DD07AB6157A2"/>
            </w:placeholder>
            <w:showingPlcHdr/>
          </w:sdtPr>
          <w:sdtEndPr>
            <w:rPr>
              <w:rStyle w:val="Style1Char"/>
            </w:rPr>
          </w:sdtEndPr>
          <w:sdtContent>
            <w:permStart w:id="1997411785" w:edGrp="everyone" w:displacedByCustomXml="prev"/>
            <w:tc>
              <w:tcPr>
                <w:tcW w:w="4125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8ADA47" w14:textId="5ABA9EDA" w:rsidR="006053C2" w:rsidRPr="0065623C" w:rsidRDefault="006053C2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</w:t>
                </w:r>
              </w:p>
            </w:tc>
            <w:permEnd w:id="1997411785" w:displacedByCustomXml="next"/>
          </w:sdtContent>
        </w:sdt>
      </w:tr>
      <w:tr w:rsidR="00DA7BC1" w:rsidRPr="0065623C" w14:paraId="2512346F" w14:textId="77777777" w:rsidTr="00B974E1">
        <w:trPr>
          <w:trHeight w:val="173"/>
        </w:trPr>
        <w:tc>
          <w:tcPr>
            <w:tcW w:w="351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CC14F3" w14:textId="77777777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15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F66B877" w14:textId="0FA1E296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41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F8CE61" w14:textId="1405EED4" w:rsidR="004179CF" w:rsidRPr="002E474D" w:rsidRDefault="004179CF" w:rsidP="00C67D87">
            <w:pPr>
              <w:pStyle w:val="Style2"/>
              <w:rPr>
                <w:color w:val="7F7F7F" w:themeColor="text1" w:themeTint="80"/>
                <w:sz w:val="20"/>
                <w:szCs w:val="20"/>
              </w:rPr>
            </w:pPr>
            <w:r w:rsidRPr="002E474D">
              <w:rPr>
                <w:color w:val="7F7F7F" w:themeColor="text1" w:themeTint="80"/>
              </w:rPr>
              <w:t>E-mail address</w:t>
            </w:r>
          </w:p>
        </w:tc>
      </w:tr>
      <w:tr w:rsidR="006D694B" w:rsidRPr="0065623C" w14:paraId="6496BE6D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7C17AF4" w14:textId="77777777" w:rsidR="006D694B" w:rsidRPr="0065623C" w:rsidRDefault="006D694B" w:rsidP="002228F7">
            <w:pPr>
              <w:rPr>
                <w:i/>
                <w:iCs/>
                <w:sz w:val="20"/>
                <w:szCs w:val="20"/>
              </w:rPr>
            </w:pPr>
          </w:p>
        </w:tc>
      </w:tr>
      <w:tr w:rsidR="00CC7EDC" w:rsidRPr="0065623C" w14:paraId="28296557" w14:textId="77777777" w:rsidTr="000167C1">
        <w:trPr>
          <w:trHeight w:hRule="exact" w:val="245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6A32BC" w14:textId="36A49B37" w:rsidR="00CC7EDC" w:rsidRPr="0065623C" w:rsidRDefault="00CC7EDC" w:rsidP="002228F7">
            <w:pPr>
              <w:rPr>
                <w:i/>
                <w:iCs/>
                <w:sz w:val="20"/>
                <w:szCs w:val="20"/>
              </w:rPr>
            </w:pPr>
            <w:r w:rsidRPr="006D694B">
              <w:rPr>
                <w:b/>
                <w:bCs/>
                <w:sz w:val="20"/>
                <w:szCs w:val="20"/>
              </w:rPr>
              <w:t>Experimental team</w:t>
            </w:r>
          </w:p>
        </w:tc>
      </w:tr>
      <w:tr w:rsidR="000D46D4" w:rsidRPr="0065623C" w14:paraId="49999286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46FE61" w14:textId="2396FCDE" w:rsidR="000D46D4" w:rsidRPr="000D46D4" w:rsidRDefault="000D46D4" w:rsidP="000D46D4">
            <w:pPr>
              <w:tabs>
                <w:tab w:val="left" w:pos="1126"/>
              </w:tabs>
              <w:rPr>
                <w:b/>
                <w:bCs/>
                <w:sz w:val="2"/>
                <w:szCs w:val="2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</w:p>
        </w:tc>
      </w:tr>
      <w:tr w:rsidR="00D650C3" w:rsidRPr="0065623C" w14:paraId="4861BFB7" w14:textId="77777777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07646E7" w14:textId="77777777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1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A21BAB7" w14:textId="0631A221" w:rsidR="00027DF7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63012040"/>
                <w:lock w:val="sdtLocked"/>
                <w:placeholder>
                  <w:docPart w:val="3919B92B037A494EAA270CDA270DA5A4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4914123" w:edGrp="everyone"/>
                <w:r w:rsidR="00485C4F" w:rsidRPr="00485C4F">
                  <w:t xml:space="preserve">                                                                              </w:t>
                </w:r>
                <w:permEnd w:id="44914123"/>
              </w:sdtContent>
            </w:sdt>
            <w:r w:rsidR="004C4E9E" w:rsidRPr="007C0968">
              <w:rPr>
                <w:rStyle w:val="Style1Char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7ED2398" w14:textId="7777777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42B0A04" w14:textId="46FEA1CD" w:rsidR="00027DF7" w:rsidRPr="0065623C" w:rsidRDefault="00636BBE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04590239"/>
                <w:lock w:val="sdtLocked"/>
                <w:placeholder>
                  <w:docPart w:val="2F7C139EC0FB424F8A800E8F84D250D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49954719" w:edGrp="everyone"/>
                <w:r w:rsidR="003C4A96">
                  <w:rPr>
                    <w:rStyle w:val="Style1Char"/>
                  </w:rPr>
                  <w:t xml:space="preserve">              </w:t>
                </w:r>
                <w:r w:rsidR="003B7EA5">
                  <w:rPr>
                    <w:rStyle w:val="Style1Char"/>
                  </w:rPr>
                  <w:t xml:space="preserve">         </w:t>
                </w:r>
                <w:r w:rsidR="003C4A96">
                  <w:rPr>
                    <w:rStyle w:val="Style1Char"/>
                  </w:rPr>
                  <w:t xml:space="preserve">      </w:t>
                </w:r>
                <w:r w:rsidR="00621FD3">
                  <w:t xml:space="preserve"> </w:t>
                </w:r>
                <w:r w:rsidR="003C4A96">
                  <w:rPr>
                    <w:rStyle w:val="Style1Char"/>
                  </w:rPr>
                  <w:t xml:space="preserve">   </w:t>
                </w:r>
                <w:r w:rsidR="00621FD3">
                  <w:t xml:space="preserve">        </w:t>
                </w:r>
                <w:r w:rsidR="003C4A96">
                  <w:rPr>
                    <w:rStyle w:val="Style1Char"/>
                  </w:rPr>
                  <w:t xml:space="preserve">                      </w:t>
                </w:r>
                <w:permEnd w:id="74995471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8E9B4F" w14:textId="77777777" w:rsidR="00027DF7" w:rsidRPr="0065623C" w:rsidRDefault="00027DF7" w:rsidP="002228F7">
            <w:pPr>
              <w:rPr>
                <w:sz w:val="20"/>
                <w:szCs w:val="20"/>
              </w:rPr>
            </w:pPr>
          </w:p>
        </w:tc>
        <w:permStart w:id="1141799865" w:edGrp="everyone" w:displacedByCustomXml="next"/>
        <w:sdt>
          <w:sdtPr>
            <w:rPr>
              <w:rStyle w:val="Style1Char"/>
            </w:rPr>
            <w:id w:val="-1777018666"/>
            <w:lock w:val="sdtLocked"/>
            <w:placeholder>
              <w:docPart w:val="C5BBD68E1DAB499BAEFCC7663261A76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055D890" w14:textId="6E0CAE7B" w:rsidR="00027DF7" w:rsidRPr="0065623C" w:rsidRDefault="00FF3AAC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>Select...</w:t>
                </w:r>
              </w:p>
            </w:tc>
            <w:permEnd w:id="1141799865" w:displacedByCustomXml="next"/>
          </w:sdtContent>
        </w:sdt>
      </w:tr>
      <w:tr w:rsidR="00DA7BC1" w:rsidRPr="0065623C" w14:paraId="6F9BF9C8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B3569A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CC4DE1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524C8D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437160D1" w14:textId="657E5F1D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Main experimental role</w:t>
            </w:r>
          </w:p>
        </w:tc>
      </w:tr>
      <w:tr w:rsidR="00E3101C" w:rsidRPr="0065623C" w14:paraId="6374DC97" w14:textId="3216DF33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F6DE6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27D6379" w14:textId="53A612F1" w:rsidR="00E3101C" w:rsidRPr="00965665" w:rsidRDefault="00636BBE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64597"/>
                <w:lock w:val="sdtLocked"/>
                <w:placeholder>
                  <w:docPart w:val="E29D130E986C4728BB3DA916C475A4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832075878" w:edGrp="everyone"/>
                <w:r w:rsidR="00E3101C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621FD3">
                  <w:t xml:space="preserve">      </w:t>
                </w:r>
                <w:r w:rsidR="00E3101C">
                  <w:rPr>
                    <w:rStyle w:val="Style1Char"/>
                  </w:rPr>
                  <w:t xml:space="preserve">           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    </w:t>
                </w:r>
                <w:permEnd w:id="832075878"/>
              </w:sdtContent>
            </w:sdt>
          </w:p>
        </w:tc>
      </w:tr>
      <w:tr w:rsidR="00E3101C" w:rsidRPr="0065623C" w14:paraId="03300989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2B6A118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2F4326" w14:textId="07EE4A13" w:rsidR="00E3101C" w:rsidRPr="002E474D" w:rsidRDefault="00677EEE" w:rsidP="00CC7EDC">
            <w:pPr>
              <w:pStyle w:val="Style2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>Description of r</w:t>
            </w:r>
            <w:r w:rsidR="00E3101C" w:rsidRPr="002E474D">
              <w:rPr>
                <w:color w:val="7F7F7F" w:themeColor="text1" w:themeTint="80"/>
              </w:rPr>
              <w:t>elevant previous experience</w:t>
            </w:r>
            <w:r w:rsidR="00B1320C">
              <w:rPr>
                <w:color w:val="7F7F7F" w:themeColor="text1" w:themeTint="80"/>
              </w:rPr>
              <w:t xml:space="preserve"> (e.g., data collection at a synchrotron)</w:t>
            </w:r>
          </w:p>
        </w:tc>
      </w:tr>
      <w:tr w:rsidR="00D650C3" w:rsidRPr="0065623C" w14:paraId="5CE0979B" w14:textId="77777777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02E5226" w14:textId="2F24F9DD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2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511453" w14:textId="1D885A6A" w:rsidR="00027DF7" w:rsidRPr="002710BE" w:rsidRDefault="00636BBE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3064284"/>
                <w:lock w:val="sdtLocked"/>
                <w:placeholder>
                  <w:docPart w:val="072293FCFD7C4F99A7BE721DECB2468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247899643" w:edGrp="everyone"/>
                <w:r w:rsidR="0038466D" w:rsidRPr="00492D94">
                  <w:t xml:space="preserve">                                                                              </w:t>
                </w:r>
                <w:permEnd w:id="124789964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C121F2D" w14:textId="0B5295F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B591D92" w14:textId="16C5BF30" w:rsidR="00027DF7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5551799"/>
                <w:lock w:val="sdtLocked"/>
                <w:placeholder>
                  <w:docPart w:val="1383DD662AD84AE1BD909801FA5D9919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344344193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4434419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E42AAA3" w14:textId="65A3E370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93560301" w:edGrp="everyone" w:displacedByCustomXml="next"/>
        <w:sdt>
          <w:sdtPr>
            <w:rPr>
              <w:rStyle w:val="Style1Char"/>
            </w:rPr>
            <w:id w:val="1054974434"/>
            <w:lock w:val="sdtLocked"/>
            <w:placeholder>
              <w:docPart w:val="A1B2B5A098C4418B85740BA070EE65A6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E98F44A" w14:textId="5BF9F67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93560301" w:displacedByCustomXml="prev"/>
      </w:tr>
      <w:tr w:rsidR="00DA7BC1" w:rsidRPr="0065623C" w14:paraId="420EE237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520A2CE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012990C" w14:textId="402F775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861D87" w14:textId="0ADC88BD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827986A" w14:textId="2E3A454F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E4C3114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78480A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BD4D52" w14:textId="38BA11F4" w:rsidR="00E3101C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008636147"/>
                <w:lock w:val="sdtLocked"/>
                <w:placeholder>
                  <w:docPart w:val="9E459276E92546AF90F62D263AB3B0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93913387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939133873"/>
              </w:sdtContent>
            </w:sdt>
          </w:p>
        </w:tc>
      </w:tr>
      <w:tr w:rsidR="00E3101C" w:rsidRPr="0065623C" w14:paraId="2608795F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A05BCB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007BBCD9" w14:textId="3BBB4FB0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elevant</w:t>
            </w:r>
            <w:r w:rsidR="00E3101C">
              <w:t xml:space="preserve"> previous experience</w:t>
            </w:r>
          </w:p>
        </w:tc>
      </w:tr>
      <w:tr w:rsidR="00D650C3" w:rsidRPr="0065623C" w14:paraId="7AD34814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108F4FE" w14:textId="1681334F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3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6ED873" w14:textId="2587F2ED" w:rsidR="00027DF7" w:rsidRPr="002710BE" w:rsidRDefault="00636BBE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476712700"/>
                <w:lock w:val="sdtLocked"/>
                <w:placeholder>
                  <w:docPart w:val="70D9750591394CA18802E535DDD60773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306480390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06480390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FAB7B9C" w14:textId="55B1008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C7BEC5" w14:textId="562348C5" w:rsidR="00027DF7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96625231"/>
                <w:lock w:val="sdtLocked"/>
                <w:placeholder>
                  <w:docPart w:val="20B55F52B94147C2AAA2ADE885C163BA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28618954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28618954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B1C027" w14:textId="43EBD7E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84829467" w:edGrp="everyone" w:displacedByCustomXml="next"/>
        <w:sdt>
          <w:sdtPr>
            <w:rPr>
              <w:rStyle w:val="Style1Char"/>
            </w:rPr>
            <w:id w:val="-282659470"/>
            <w:lock w:val="sdtLocked"/>
            <w:placeholder>
              <w:docPart w:val="915D4D9BDB6B4ED898344A592615E62C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E255FA5" w14:textId="3D728FC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84829467" w:displacedByCustomXml="prev"/>
      </w:tr>
      <w:tr w:rsidR="00DA7BC1" w:rsidRPr="0065623C" w14:paraId="1C17436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D37C1B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F0E3E5A" w14:textId="237A70B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07ACC20" w14:textId="29431F7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1F5C1C4" w14:textId="5932D183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0D88FDAC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D299D7C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5C8A5AF" w14:textId="73A474F0" w:rsidR="00E3101C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05960080"/>
                <w:lock w:val="sdtLocked"/>
                <w:placeholder>
                  <w:docPart w:val="CBD7789CD8AD4FC896B54CC3F0D30AF1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8683068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786830688"/>
              </w:sdtContent>
            </w:sdt>
          </w:p>
        </w:tc>
      </w:tr>
      <w:tr w:rsidR="00E3101C" w:rsidRPr="0065623C" w14:paraId="11B2F38A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A8B5D8E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B241127" w14:textId="6D18EAE2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0BB02A8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E897E39" w14:textId="1161C020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4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07F3B3" w14:textId="24275DD1" w:rsidR="00027DF7" w:rsidRPr="002710BE" w:rsidRDefault="00636BBE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20854925"/>
                <w:lock w:val="sdtLocked"/>
                <w:placeholder>
                  <w:docPart w:val="4EB7AECB83DF4FEEAA5516E33F4B7FCC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42592657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44259265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BC19C3" w14:textId="57069E4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CC67A4" w14:textId="2086EEDB" w:rsidR="00027DF7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89962877"/>
                <w:lock w:val="sdtLocked"/>
                <w:placeholder>
                  <w:docPart w:val="096F984EDA2049E187A84FE9844B2931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07745456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07745456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A352B80" w14:textId="5F42BFF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87898398" w:edGrp="everyone" w:displacedByCustomXml="next"/>
        <w:sdt>
          <w:sdtPr>
            <w:rPr>
              <w:rStyle w:val="Style1Char"/>
            </w:rPr>
            <w:id w:val="-40210103"/>
            <w:lock w:val="sdtLocked"/>
            <w:placeholder>
              <w:docPart w:val="514509305DCC4F3E949193937CA370D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D2A970" w14:textId="25DBCDDF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87898398" w:displacedByCustomXml="prev"/>
      </w:tr>
      <w:tr w:rsidR="00DA7BC1" w:rsidRPr="0065623C" w14:paraId="61B1ACF6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591449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6BDCAE" w14:textId="2B4244AB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FFDE6D7" w14:textId="0F1A8B59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A8D8199" w14:textId="0D9C67D5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C158BC3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1CC8B237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0CEE435" w14:textId="75E6984E" w:rsidR="00E3101C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78367666"/>
                <w:lock w:val="sdtLocked"/>
                <w:placeholder>
                  <w:docPart w:val="7ECAC1636B574447B38157D04B981F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1811464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218114647"/>
              </w:sdtContent>
            </w:sdt>
          </w:p>
        </w:tc>
      </w:tr>
      <w:tr w:rsidR="00E3101C" w:rsidRPr="0065623C" w14:paraId="2DC7E832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1767BD4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183469B4" w14:textId="1065648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4431A3BF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76629A6" w14:textId="3F63B4B9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5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3CAA70F" w14:textId="1DCB46DD" w:rsidR="00027DF7" w:rsidRPr="002710BE" w:rsidRDefault="00636BBE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6250603"/>
                <w:lock w:val="sdtLocked"/>
                <w:placeholder>
                  <w:docPart w:val="E40212A70E5A4E3AA0E6B6927414128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9849942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79849942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55894F4" w14:textId="495382B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BDAA89" w14:textId="4E2C8A17" w:rsidR="00027DF7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733051761"/>
                <w:lock w:val="sdtLocked"/>
                <w:placeholder>
                  <w:docPart w:val="629A22F1D6364906920D7854C50639C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969178011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96917801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25731B4" w14:textId="4D44E97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8660855" w:edGrp="everyone" w:displacedByCustomXml="next"/>
        <w:sdt>
          <w:sdtPr>
            <w:rPr>
              <w:rStyle w:val="Style1Char"/>
            </w:rPr>
            <w:id w:val="-903222612"/>
            <w:lock w:val="sdtLocked"/>
            <w:placeholder>
              <w:docPart w:val="6DDC276527FA4A66A95E3CAA1135540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61A90CC" w14:textId="13CDE892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8660855" w:displacedByCustomXml="prev"/>
      </w:tr>
      <w:tr w:rsidR="00DA7BC1" w:rsidRPr="0065623C" w14:paraId="5D075D8B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9BACAFB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E09B760" w14:textId="28510C18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5CCE6EB" w14:textId="08607F8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0C3A7C1" w14:textId="444816AB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1A19DCF1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B21D9E8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AAB620" w14:textId="6F0E2E15" w:rsidR="00E3101C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848062671"/>
                <w:lock w:val="sdtLocked"/>
                <w:placeholder>
                  <w:docPart w:val="AB9A44CD07D04C5384D75847A4AAE38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85880068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858800683"/>
              </w:sdtContent>
            </w:sdt>
          </w:p>
        </w:tc>
      </w:tr>
      <w:tr w:rsidR="00E3101C" w:rsidRPr="0065623C" w14:paraId="37E3D002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A4B576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21FB11BA" w14:textId="44F6C6D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7DC23BAA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B3B30" w14:textId="1F77EBF6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6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A4C101" w14:textId="7EB6B3F3" w:rsidR="00027DF7" w:rsidRPr="002710BE" w:rsidRDefault="00636BBE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110860685"/>
                <w:lock w:val="sdtLocked"/>
                <w:placeholder>
                  <w:docPart w:val="D2920EE6900A4A0780530CBBB3995469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673542201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67354220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9A6A51" w14:textId="7654F76B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DCF6072" w14:textId="0498092C" w:rsidR="00027DF7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2741837"/>
                <w:lock w:val="sdtLocked"/>
                <w:placeholder>
                  <w:docPart w:val="A57B9C8E82F040FCBED25CC688AB23A3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84516638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184516638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DED8303" w14:textId="72DC059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40125476" w:edGrp="everyone" w:displacedByCustomXml="next"/>
        <w:sdt>
          <w:sdtPr>
            <w:rPr>
              <w:rStyle w:val="Style1Char"/>
            </w:rPr>
            <w:id w:val="-664014361"/>
            <w:lock w:val="sdtLocked"/>
            <w:placeholder>
              <w:docPart w:val="19365450047647F2AC1EF3A23A2A7E92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BC7DEFC" w14:textId="43439636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40125476" w:displacedByCustomXml="prev"/>
      </w:tr>
      <w:tr w:rsidR="00DA7BC1" w:rsidRPr="0065623C" w14:paraId="71C3FD9B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242946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F42F15B" w14:textId="4849C27E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631F8AB" w14:textId="7908CEE8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461D6BF9" w14:textId="1C9A721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2E6FA14D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9C3B71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728545" w14:textId="1E77CBD2" w:rsidR="00E3101C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412471743"/>
                <w:lock w:val="sdtLocked"/>
                <w:placeholder>
                  <w:docPart w:val="A0EC02F71B964D8891F98FB3388E0E45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6353660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63536608"/>
              </w:sdtContent>
            </w:sdt>
          </w:p>
        </w:tc>
      </w:tr>
      <w:tr w:rsidR="00E3101C" w:rsidRPr="0065623C" w14:paraId="78B0CDAE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E4EC952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A06E35" w14:textId="52386D66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69AA4EF0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2B27D1" w14:textId="45A33A35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7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B925D96" w14:textId="709CC84E" w:rsidR="00027DF7" w:rsidRPr="002710BE" w:rsidRDefault="00636BBE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921632810"/>
                <w:lock w:val="sdtLocked"/>
                <w:placeholder>
                  <w:docPart w:val="4DF6F6E190B14B5A8488C0915A662C5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745635465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745635465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4A36B98" w14:textId="26AE662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ADA291" w14:textId="50EAD7A5" w:rsidR="00027DF7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563586"/>
                <w:lock w:val="sdtLocked"/>
                <w:placeholder>
                  <w:docPart w:val="BD302070CC6D4BD49E5039324C60970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316242508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16242508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C639663" w14:textId="10D035D3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18080459" w:edGrp="everyone" w:displacedByCustomXml="next"/>
        <w:sdt>
          <w:sdtPr>
            <w:rPr>
              <w:rStyle w:val="Style1Char"/>
            </w:rPr>
            <w:id w:val="-1656911115"/>
            <w:lock w:val="sdtLocked"/>
            <w:placeholder>
              <w:docPart w:val="8E2DF15447D24AB7A1F7F743293B0E7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38D2AA8" w14:textId="1BE12A8C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18080459" w:displacedByCustomXml="prev"/>
      </w:tr>
      <w:tr w:rsidR="00DA7BC1" w:rsidRPr="0065623C" w14:paraId="71F1BC09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A15229C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DD8F56" w14:textId="50B74A71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D0E030" w14:textId="61F67FF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2D35545A" w14:textId="6C18B420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F37F913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195D31F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78D3505" w14:textId="23A3AA9B" w:rsidR="00E3101C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95325127"/>
                <w:lock w:val="sdtLocked"/>
                <w:placeholder>
                  <w:docPart w:val="081016169E3B463992B9F3FA93EEF5D6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05286788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052867887"/>
              </w:sdtContent>
            </w:sdt>
          </w:p>
        </w:tc>
      </w:tr>
      <w:tr w:rsidR="00E3101C" w:rsidRPr="0065623C" w14:paraId="0372B47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F0061F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689E713" w14:textId="2B8A8E3E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F8F2E80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07CB68E" w14:textId="12329792" w:rsidR="00027DF7" w:rsidRPr="0065623C" w:rsidRDefault="00027DF7" w:rsidP="002228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90ED44" w14:textId="02473E36" w:rsidR="00027DF7" w:rsidRPr="002710BE" w:rsidRDefault="00636BBE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079785236"/>
                <w:lock w:val="sdtLocked"/>
                <w:placeholder>
                  <w:docPart w:val="2537BF36B0A24735877ECEF8436E192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35104798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5104798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B743E9A" w14:textId="5FB7CF1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28ED49" w14:textId="0609AC06" w:rsidR="00027DF7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66465810"/>
                <w:lock w:val="sdtLocked"/>
                <w:placeholder>
                  <w:docPart w:val="A4CCB0FB79924901868B841FDDC4FF30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31757487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43175748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5926BB2" w14:textId="5FD13D4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6303448" w:edGrp="everyone" w:displacedByCustomXml="next"/>
        <w:sdt>
          <w:sdtPr>
            <w:rPr>
              <w:rStyle w:val="Style1Char"/>
            </w:rPr>
            <w:id w:val="728967073"/>
            <w:lock w:val="sdtLocked"/>
            <w:placeholder>
              <w:docPart w:val="A497D24C18AB4D22BD3169C3EF824C9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D3A45A8" w14:textId="4BB9A5D5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6303448" w:displacedByCustomXml="prev"/>
      </w:tr>
      <w:tr w:rsidR="00DA7BC1" w:rsidRPr="0065623C" w14:paraId="1AEA8B5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9D38EB5" w14:textId="77777777" w:rsidR="002228F7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4168A47" w14:textId="22AFB5C2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FC37512" w14:textId="4897C693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86F24FB" w14:textId="0AC3178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860F882" w14:textId="77777777" w:rsidTr="00343D4D">
        <w:trPr>
          <w:trHeight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441D30" w14:textId="77777777" w:rsidR="00E3101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162DA64" w14:textId="4EA4E106" w:rsidR="00E3101C" w:rsidRPr="0065623C" w:rsidRDefault="00636BBE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88506345"/>
                <w:lock w:val="sdtLocked"/>
                <w:placeholder>
                  <w:docPart w:val="F8B7EE3255EC46F7811048B6729E305D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16136711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161367113"/>
              </w:sdtContent>
            </w:sdt>
          </w:p>
        </w:tc>
      </w:tr>
      <w:tr w:rsidR="00E3101C" w:rsidRPr="0065623C" w14:paraId="1C4C3A84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ED795E" w14:textId="77777777" w:rsidR="00E3101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856FD9C" w14:textId="280094C1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410E34" w:rsidRPr="0065623C" w14:paraId="08D8A9BF" w14:textId="77777777" w:rsidTr="00B974E1">
        <w:trPr>
          <w:trHeight w:val="173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4D635BE" w14:textId="77777777" w:rsidR="00410E34" w:rsidRPr="00410E34" w:rsidRDefault="00410E34" w:rsidP="002228F7">
            <w:pPr>
              <w:rPr>
                <w:i/>
                <w:iCs/>
                <w:sz w:val="2"/>
                <w:szCs w:val="2"/>
              </w:rPr>
            </w:pPr>
          </w:p>
        </w:tc>
      </w:tr>
      <w:tr w:rsidR="00410E34" w:rsidRPr="0065623C" w14:paraId="6EB2BA8F" w14:textId="77777777" w:rsidTr="000167C1">
        <w:trPr>
          <w:trHeight w:hRule="exact" w:val="245"/>
        </w:trPr>
        <w:permStart w:id="1422665869" w:edGrp="everyone" w:displacedByCustomXml="next"/>
        <w:sdt>
          <w:sdtPr>
            <w:rPr>
              <w:sz w:val="20"/>
              <w:szCs w:val="20"/>
            </w:rPr>
            <w:id w:val="164478086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A93DF2D" w14:textId="0BB21AA8" w:rsidR="00410E34" w:rsidRDefault="0091180F" w:rsidP="002228F7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422665869" w:displacedByCustomXml="prev"/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78339A48" w14:textId="58BCF1BE" w:rsidR="00410E34" w:rsidRPr="00410E34" w:rsidRDefault="00410E34" w:rsidP="0019601F">
            <w:pPr>
              <w:pStyle w:val="Style3"/>
            </w:pPr>
            <w:r w:rsidRPr="00410E34">
              <w:t>The experimental team has more than 8 team members.</w:t>
            </w:r>
          </w:p>
        </w:tc>
      </w:tr>
      <w:tr w:rsidR="00410E34" w:rsidRPr="0065623C" w14:paraId="3B82F76A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E988067" w14:textId="77777777" w:rsidR="00410E34" w:rsidRPr="00410E34" w:rsidRDefault="00410E34" w:rsidP="002228F7">
            <w:pPr>
              <w:rPr>
                <w:sz w:val="2"/>
                <w:szCs w:val="2"/>
              </w:rPr>
            </w:pPr>
          </w:p>
        </w:tc>
      </w:tr>
      <w:tr w:rsidR="00410E34" w:rsidRPr="0065623C" w14:paraId="58DBF862" w14:textId="77777777" w:rsidTr="000167C1">
        <w:trPr>
          <w:trHeight w:hRule="exact" w:val="245"/>
        </w:trPr>
        <w:permStart w:id="1331318624" w:edGrp="everyone" w:displacedByCustomXml="next"/>
        <w:sdt>
          <w:sdtPr>
            <w:rPr>
              <w:rFonts w:ascii="MS Gothic" w:eastAsia="MS Gothic" w:hAnsi="MS Gothic" w:hint="eastAsia"/>
              <w:sz w:val="20"/>
              <w:szCs w:val="20"/>
            </w:rPr>
            <w:id w:val="-32289186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F173D4D" w14:textId="78D32F8B" w:rsidR="00410E34" w:rsidRDefault="0091180F" w:rsidP="002228F7">
                <w:pPr>
                  <w:rPr>
                    <w:rFonts w:ascii="MS Gothic" w:eastAsia="MS Gothic" w:hAnsi="MS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331318624" w:displacedByCustomXml="prev"/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49979FD8" w14:textId="4F4D2F9D" w:rsidR="00410E34" w:rsidRDefault="00410E34" w:rsidP="00BC4511">
            <w:pPr>
              <w:pStyle w:val="Style3"/>
              <w:tabs>
                <w:tab w:val="left" w:pos="5760"/>
              </w:tabs>
            </w:pPr>
            <w:r>
              <w:t>We need help from LCLS staff for data analysis.</w:t>
            </w:r>
            <w:r w:rsidR="00BC4511">
              <w:tab/>
            </w:r>
          </w:p>
        </w:tc>
      </w:tr>
    </w:tbl>
    <w:p w14:paraId="560DFE60" w14:textId="7BEE20D0" w:rsidR="00B974E1" w:rsidRDefault="00B974E1">
      <w:r>
        <w:br w:type="page"/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1170"/>
        <w:gridCol w:w="810"/>
        <w:gridCol w:w="540"/>
        <w:gridCol w:w="630"/>
        <w:gridCol w:w="450"/>
        <w:gridCol w:w="990"/>
        <w:gridCol w:w="90"/>
        <w:gridCol w:w="90"/>
        <w:gridCol w:w="2700"/>
        <w:gridCol w:w="3330"/>
      </w:tblGrid>
      <w:tr w:rsidR="008001C0" w:rsidRPr="0065623C" w14:paraId="17EFF424" w14:textId="77777777" w:rsidTr="001009FA"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B57F21D" w14:textId="380FED43" w:rsidR="008001C0" w:rsidRPr="00146D78" w:rsidRDefault="008001C0" w:rsidP="004271CD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Scientific case</w:t>
            </w:r>
          </w:p>
        </w:tc>
      </w:tr>
      <w:tr w:rsidR="008001C0" w:rsidRPr="0065623C" w14:paraId="203994F7" w14:textId="77777777" w:rsidTr="001009FA"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B75C5FE" w14:textId="77777777" w:rsidR="008001C0" w:rsidRPr="0065623C" w:rsidRDefault="008001C0" w:rsidP="004271CD">
            <w:pPr>
              <w:rPr>
                <w:sz w:val="20"/>
                <w:szCs w:val="20"/>
              </w:rPr>
            </w:pPr>
          </w:p>
        </w:tc>
      </w:tr>
      <w:tr w:rsidR="00D650C3" w:rsidRPr="0065623C" w14:paraId="263A611F" w14:textId="77777777" w:rsidTr="001009FA">
        <w:trPr>
          <w:trHeight w:val="82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B6253ED" w14:textId="1A6DB81D" w:rsidR="00D650C3" w:rsidRPr="0065623C" w:rsidRDefault="00D650C3" w:rsidP="00D650C3">
            <w:pPr>
              <w:pStyle w:val="Style3"/>
            </w:pPr>
            <w:r>
              <w:rPr>
                <w:b/>
                <w:bCs/>
              </w:rPr>
              <w:t>Briefly explain the background and significance of your proposed experiment</w:t>
            </w:r>
          </w:p>
        </w:tc>
      </w:tr>
      <w:tr w:rsidR="00E175BF" w:rsidRPr="0065623C" w14:paraId="75AD5F39" w14:textId="77777777" w:rsidTr="00E175BF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D5E4C9A" w14:textId="77777777" w:rsidR="00E175BF" w:rsidRDefault="00E175BF" w:rsidP="00D650C3">
            <w:pPr>
              <w:pStyle w:val="Style3"/>
              <w:rPr>
                <w:b/>
                <w:bCs/>
              </w:rPr>
            </w:pPr>
          </w:p>
        </w:tc>
      </w:tr>
      <w:tr w:rsidR="00D650C3" w:rsidRPr="0065623C" w14:paraId="767F935D" w14:textId="77777777" w:rsidTr="001009FA">
        <w:trPr>
          <w:trHeight w:hRule="exact" w:val="5040"/>
        </w:trPr>
        <w:sdt>
          <w:sdtPr>
            <w:rPr>
              <w:rStyle w:val="Style1Char"/>
            </w:rPr>
            <w:id w:val="456913903"/>
            <w:lock w:val="sdtLocked"/>
            <w:placeholder>
              <w:docPart w:val="34C58677BFDE40489CD063BA4FDF6D02"/>
            </w:placeholder>
            <w:showingPlcHdr/>
          </w:sdtPr>
          <w:sdtEndPr>
            <w:rPr>
              <w:rStyle w:val="Style1Char"/>
            </w:rPr>
          </w:sdtEndPr>
          <w:sdtContent>
            <w:permStart w:id="271385099" w:edGrp="everyone" w:displacedByCustomXml="prev"/>
            <w:tc>
              <w:tcPr>
                <w:tcW w:w="1080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5826594" w14:textId="74C128F0" w:rsidR="006867D5" w:rsidRPr="009D2FA8" w:rsidRDefault="00A170CB" w:rsidP="006867D5">
                <w:pPr>
                  <w:pStyle w:val="Style1"/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</w:t>
                </w:r>
              </w:p>
            </w:tc>
            <w:permEnd w:id="271385099" w:displacedByCustomXml="next"/>
          </w:sdtContent>
        </w:sdt>
      </w:tr>
      <w:tr w:rsidR="00D650C3" w:rsidRPr="0065623C" w14:paraId="3E00499D" w14:textId="77777777" w:rsidTr="001009FA">
        <w:trPr>
          <w:trHeight w:val="170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28221159" w14:textId="62614C9A" w:rsidR="00D650C3" w:rsidRPr="002E474D" w:rsidRDefault="00F668C0" w:rsidP="00D650C3">
            <w:pPr>
              <w:pStyle w:val="Style3"/>
              <w:rPr>
                <w:i/>
                <w:iCs/>
                <w:color w:val="7F7F7F" w:themeColor="text1" w:themeTint="80"/>
                <w:sz w:val="14"/>
                <w:szCs w:val="14"/>
              </w:rPr>
            </w:pPr>
            <w:r>
              <w:rPr>
                <w:i/>
                <w:iCs/>
                <w:color w:val="7F7F7F" w:themeColor="text1" w:themeTint="80"/>
                <w:sz w:val="14"/>
                <w:szCs w:val="14"/>
              </w:rPr>
              <w:t>Avoid broad discussion. Maximum of 2500 characters</w:t>
            </w:r>
            <w:r w:rsidR="00573D9F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 (including references, if applicable)</w:t>
            </w:r>
            <w:r>
              <w:rPr>
                <w:i/>
                <w:iCs/>
                <w:color w:val="7F7F7F" w:themeColor="text1" w:themeTint="80"/>
                <w:sz w:val="14"/>
                <w:szCs w:val="14"/>
              </w:rPr>
              <w:t>.</w:t>
            </w:r>
            <w:r w:rsidR="00C20307"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 </w:t>
            </w:r>
          </w:p>
        </w:tc>
      </w:tr>
      <w:tr w:rsidR="008001C0" w:rsidRPr="0065623C" w14:paraId="575859FD" w14:textId="77777777" w:rsidTr="001009FA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7454442" w14:textId="77777777" w:rsidR="008001C0" w:rsidRPr="002228F7" w:rsidRDefault="008001C0" w:rsidP="004271CD">
            <w:pPr>
              <w:rPr>
                <w:sz w:val="2"/>
                <w:szCs w:val="2"/>
              </w:rPr>
            </w:pPr>
          </w:p>
        </w:tc>
      </w:tr>
      <w:tr w:rsidR="00D82DF5" w:rsidRPr="0065623C" w14:paraId="264A1C47" w14:textId="77777777" w:rsidTr="001009FA">
        <w:trPr>
          <w:trHeight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AC4ADBE" w14:textId="126727C7" w:rsidR="00D82DF5" w:rsidRPr="0065623C" w:rsidRDefault="00D82DF5" w:rsidP="004271C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pecific aims and questions to be answered</w:t>
            </w:r>
          </w:p>
        </w:tc>
      </w:tr>
      <w:tr w:rsidR="00E175BF" w:rsidRPr="0065623C" w14:paraId="6194C118" w14:textId="77777777" w:rsidTr="00E175BF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78B2EF1" w14:textId="77777777" w:rsidR="00E175BF" w:rsidRDefault="00E175BF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6867D5" w:rsidRPr="0065623C" w14:paraId="3E014B65" w14:textId="77777777" w:rsidTr="001009FA">
        <w:trPr>
          <w:trHeight w:hRule="exact" w:val="1152"/>
        </w:trPr>
        <w:sdt>
          <w:sdtPr>
            <w:rPr>
              <w:rStyle w:val="Style1Char"/>
            </w:rPr>
            <w:id w:val="-21786317"/>
            <w:lock w:val="sdtLocked"/>
            <w:placeholder>
              <w:docPart w:val="0793597B91A543FE9EA1336DF8D2839D"/>
            </w:placeholder>
            <w:showingPlcHdr/>
          </w:sdtPr>
          <w:sdtEndPr>
            <w:rPr>
              <w:rStyle w:val="Style1Char"/>
            </w:rPr>
          </w:sdtEndPr>
          <w:sdtContent>
            <w:permStart w:id="137380070" w:edGrp="everyone" w:displacedByCustomXml="prev"/>
            <w:tc>
              <w:tcPr>
                <w:tcW w:w="1080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46551D7" w14:textId="431475C8" w:rsidR="006867D5" w:rsidRDefault="00A170CB" w:rsidP="006867D5">
                <w:pPr>
                  <w:pStyle w:val="Style1"/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</w:t>
                </w:r>
                <w:r w:rsidR="00556D88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</w:t>
                </w:r>
                <w:r w:rsidR="00556D88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</w:t>
                </w:r>
              </w:p>
            </w:tc>
            <w:permEnd w:id="137380070" w:displacedByCustomXml="next"/>
          </w:sdtContent>
        </w:sdt>
      </w:tr>
      <w:tr w:rsidR="006867D5" w:rsidRPr="0065623C" w14:paraId="269035B7" w14:textId="77777777" w:rsidTr="001009FA"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71B8A29" w14:textId="09E6388D" w:rsidR="006867D5" w:rsidRDefault="006867D5" w:rsidP="006867D5">
            <w:pPr>
              <w:pStyle w:val="Style2"/>
            </w:pPr>
            <w:r>
              <w:t xml:space="preserve">Maximum of </w:t>
            </w:r>
            <w:r w:rsidR="00252844">
              <w:t>50</w:t>
            </w:r>
            <w:r>
              <w:t>0 characters.</w:t>
            </w:r>
          </w:p>
        </w:tc>
      </w:tr>
      <w:tr w:rsidR="008001C0" w:rsidRPr="0065623C" w14:paraId="1A201D23" w14:textId="77777777" w:rsidTr="001009FA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42BA9DC" w14:textId="77777777" w:rsidR="008001C0" w:rsidRPr="00F5698E" w:rsidRDefault="008001C0" w:rsidP="004271CD">
            <w:pPr>
              <w:rPr>
                <w:sz w:val="2"/>
                <w:szCs w:val="2"/>
              </w:rPr>
            </w:pPr>
          </w:p>
        </w:tc>
      </w:tr>
      <w:tr w:rsidR="00912AD7" w:rsidRPr="0065623C" w14:paraId="5582C331" w14:textId="77777777" w:rsidTr="001009FA">
        <w:trPr>
          <w:trHeight w:hRule="exact"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6D431AE" w14:textId="424CE1E7" w:rsidR="00912AD7" w:rsidRPr="00E175BF" w:rsidRDefault="00912AD7" w:rsidP="004271CD">
            <w:pPr>
              <w:rPr>
                <w:b/>
                <w:bCs/>
                <w:sz w:val="20"/>
                <w:szCs w:val="20"/>
              </w:rPr>
            </w:pPr>
            <w:r w:rsidRPr="00E175BF">
              <w:rPr>
                <w:b/>
                <w:bCs/>
                <w:sz w:val="20"/>
                <w:szCs w:val="20"/>
              </w:rPr>
              <w:t>Why is LCLS required for this experiment? Why now?</w:t>
            </w:r>
          </w:p>
        </w:tc>
      </w:tr>
      <w:tr w:rsidR="00E175BF" w:rsidRPr="0065623C" w14:paraId="610619CF" w14:textId="77777777" w:rsidTr="00E175BF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6FC884F" w14:textId="77777777" w:rsidR="00E175BF" w:rsidRPr="00E175BF" w:rsidRDefault="00E175BF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912AD7" w:rsidRPr="0065623C" w14:paraId="625C8010" w14:textId="77777777" w:rsidTr="001009FA">
        <w:trPr>
          <w:trHeight w:hRule="exact" w:val="1152"/>
        </w:trPr>
        <w:sdt>
          <w:sdtPr>
            <w:rPr>
              <w:rStyle w:val="Style1Char"/>
            </w:rPr>
            <w:id w:val="-1172408306"/>
            <w:lock w:val="sdtLocked"/>
            <w:placeholder>
              <w:docPart w:val="D5D4C35FF00244E1828CF467CDE4E01F"/>
            </w:placeholder>
            <w:showingPlcHdr/>
          </w:sdtPr>
          <w:sdtEndPr>
            <w:rPr>
              <w:rStyle w:val="Style1Char"/>
            </w:rPr>
          </w:sdtEndPr>
          <w:sdtContent>
            <w:permStart w:id="1439905670" w:edGrp="everyone" w:displacedByCustomXml="prev"/>
            <w:tc>
              <w:tcPr>
                <w:tcW w:w="1080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9F90C5F" w14:textId="0A916E01" w:rsidR="00912AD7" w:rsidRPr="00F5698E" w:rsidRDefault="00556D88" w:rsidP="00912AD7">
                <w:pPr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1439905670" w:displacedByCustomXml="next"/>
          </w:sdtContent>
        </w:sdt>
      </w:tr>
      <w:tr w:rsidR="00912AD7" w:rsidRPr="0065623C" w14:paraId="2B99F03F" w14:textId="77777777" w:rsidTr="001009FA">
        <w:trPr>
          <w:trHeight w:val="170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8583945" w14:textId="47E3C4EE" w:rsidR="00912AD7" w:rsidRPr="002E474D" w:rsidRDefault="00912AD7" w:rsidP="004271CD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>
              <w:t>Maximum of 500 characters.</w:t>
            </w:r>
          </w:p>
        </w:tc>
      </w:tr>
      <w:tr w:rsidR="001009FA" w:rsidRPr="0065623C" w14:paraId="32736CF1" w14:textId="77777777" w:rsidTr="001009FA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BA2751B" w14:textId="77777777" w:rsidR="008001C0" w:rsidRPr="007324F5" w:rsidRDefault="008001C0" w:rsidP="004271CD">
            <w:pPr>
              <w:rPr>
                <w:sz w:val="2"/>
                <w:szCs w:val="2"/>
              </w:rPr>
            </w:pPr>
          </w:p>
        </w:tc>
      </w:tr>
      <w:tr w:rsidR="00DC43F2" w:rsidRPr="0065623C" w14:paraId="727C3DDF" w14:textId="77777777" w:rsidTr="000167C1">
        <w:trPr>
          <w:trHeight w:hRule="exact"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282D7207" w14:textId="0AACC41D" w:rsidR="00DC43F2" w:rsidRPr="0065623C" w:rsidRDefault="00302285" w:rsidP="004271C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</w:t>
            </w:r>
            <w:r w:rsidR="00DC43F2">
              <w:rPr>
                <w:b/>
                <w:bCs/>
                <w:sz w:val="20"/>
                <w:szCs w:val="20"/>
              </w:rPr>
              <w:t>upportive figure and caption</w:t>
            </w:r>
            <w:r w:rsidR="001F5523">
              <w:rPr>
                <w:b/>
                <w:bCs/>
                <w:sz w:val="20"/>
                <w:szCs w:val="20"/>
              </w:rPr>
              <w:t xml:space="preserve"> (optional)</w:t>
            </w:r>
          </w:p>
        </w:tc>
      </w:tr>
      <w:tr w:rsidR="00E175BF" w:rsidRPr="0065623C" w14:paraId="6846D9BE" w14:textId="77777777" w:rsidTr="00E175BF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85E8DC2" w14:textId="77777777" w:rsidR="00E175BF" w:rsidRDefault="00E175BF" w:rsidP="004271CD">
            <w:pPr>
              <w:rPr>
                <w:b/>
                <w:bCs/>
                <w:sz w:val="20"/>
                <w:szCs w:val="20"/>
              </w:rPr>
            </w:pPr>
          </w:p>
          <w:p w14:paraId="575EBB5E" w14:textId="51781F88" w:rsidR="000167C1" w:rsidRDefault="000167C1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155B54" w:rsidRPr="0065623C" w14:paraId="52BDD9C9" w14:textId="77777777" w:rsidTr="00E175BF">
        <w:trPr>
          <w:trHeight w:hRule="exact" w:val="3312"/>
        </w:trPr>
        <w:sdt>
          <w:sdtPr>
            <w:id w:val="-1167315013"/>
            <w:lock w:val="sdtLocked"/>
            <w:showingPlcHdr/>
            <w:picture/>
          </w:sdtPr>
          <w:sdtEndPr/>
          <w:sdtContent>
            <w:permStart w:id="191642207" w:edGrp="everyone" w:displacedByCustomXml="prev"/>
            <w:tc>
              <w:tcPr>
                <w:tcW w:w="7470" w:type="dxa"/>
                <w:gridSpan w:val="9"/>
                <w:vMerge w:val="restart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416A329" w14:textId="2A97D140" w:rsidR="00155B54" w:rsidRPr="00FC7072" w:rsidRDefault="00CC3B5A" w:rsidP="00DC43F2">
                <w:r>
                  <w:rPr>
                    <w:noProof/>
                  </w:rPr>
                  <w:drawing>
                    <wp:inline distT="0" distB="0" distL="0" distR="0" wp14:anchorId="7FF8FDBE" wp14:editId="2608172D">
                      <wp:extent cx="4598670" cy="2202512"/>
                      <wp:effectExtent l="0" t="0" r="0" b="7620"/>
                      <wp:docPr id="6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623269" cy="221429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191642207" w:displacedByCustomXml="next"/>
          </w:sdtContent>
        </w:sdt>
        <w:sdt>
          <w:sdtPr>
            <w:rPr>
              <w:rStyle w:val="Style1Char"/>
            </w:rPr>
            <w:id w:val="-369917759"/>
            <w:lock w:val="sdtLocked"/>
            <w:placeholder>
              <w:docPart w:val="1E30FE01EA0E46979AF9745AF67C3B47"/>
            </w:placeholder>
            <w:showingPlcHdr/>
          </w:sdtPr>
          <w:sdtEndPr>
            <w:rPr>
              <w:rStyle w:val="Style1Char"/>
            </w:rPr>
          </w:sdtEndPr>
          <w:sdtContent>
            <w:permStart w:id="1684743028" w:edGrp="everyone" w:displacedByCustomXml="prev"/>
            <w:tc>
              <w:tcPr>
                <w:tcW w:w="333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482B496" w14:textId="77777777" w:rsidR="00BE1FDC" w:rsidRDefault="00BE1FDC" w:rsidP="00DC43F2">
                <w:pPr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  <w:b/>
                    <w:bCs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</w:t>
                </w:r>
              </w:p>
              <w:p w14:paraId="127FFA9B" w14:textId="5556E49D" w:rsidR="00155B54" w:rsidRPr="00FC7072" w:rsidRDefault="00BE1FDC" w:rsidP="00BE1FDC">
                <w:r>
                  <w:rPr>
                    <w:rStyle w:val="Style1Char"/>
                  </w:rPr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</w:t>
                </w:r>
              </w:p>
            </w:tc>
            <w:permEnd w:id="1684743028" w:displacedByCustomXml="next"/>
          </w:sdtContent>
        </w:sdt>
      </w:tr>
      <w:tr w:rsidR="00155B54" w:rsidRPr="0065623C" w14:paraId="0638C109" w14:textId="77777777" w:rsidTr="005A6A94">
        <w:trPr>
          <w:trHeight w:hRule="exact" w:val="173"/>
        </w:trPr>
        <w:tc>
          <w:tcPr>
            <w:tcW w:w="7470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</w:tcPr>
          <w:p w14:paraId="4EE4CFEF" w14:textId="77777777" w:rsidR="00155B54" w:rsidRPr="00FC7072" w:rsidRDefault="00155B54" w:rsidP="00DC43F2"/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09E8E7" w14:textId="5755C0C6" w:rsidR="00155B54" w:rsidRPr="00FC7072" w:rsidRDefault="00155B54" w:rsidP="00DC43F2">
            <w:pPr>
              <w:pStyle w:val="Style2"/>
            </w:pPr>
            <w:r>
              <w:t xml:space="preserve">Maximum of </w:t>
            </w:r>
            <w:r w:rsidR="00BE1FDC">
              <w:t>45</w:t>
            </w:r>
            <w:r>
              <w:t>0 characters.</w:t>
            </w:r>
          </w:p>
        </w:tc>
      </w:tr>
      <w:tr w:rsidR="00B974E1" w:rsidRPr="00146D78" w14:paraId="21748B24" w14:textId="77777777" w:rsidTr="009023F8"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B01DC7D" w14:textId="56C99E6F" w:rsidR="00B974E1" w:rsidRPr="00146D78" w:rsidRDefault="00B974E1" w:rsidP="004271CD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Experimental details</w:t>
            </w:r>
          </w:p>
        </w:tc>
      </w:tr>
      <w:tr w:rsidR="00B974E1" w:rsidRPr="0065623C" w14:paraId="28C8E1B1" w14:textId="77777777" w:rsidTr="009023F8">
        <w:trPr>
          <w:trHeight w:val="187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F0AB4DB" w14:textId="77777777" w:rsidR="00B974E1" w:rsidRPr="0065623C" w:rsidRDefault="00B974E1" w:rsidP="004271CD">
            <w:pPr>
              <w:rPr>
                <w:sz w:val="20"/>
                <w:szCs w:val="20"/>
              </w:rPr>
            </w:pPr>
          </w:p>
        </w:tc>
      </w:tr>
      <w:tr w:rsidR="00437791" w:rsidRPr="0065623C" w14:paraId="535D1CE7" w14:textId="77777777" w:rsidTr="009023F8">
        <w:trPr>
          <w:trHeight w:hRule="exact"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361A0A9" w14:textId="2672072F" w:rsidR="00437791" w:rsidRPr="0065623C" w:rsidRDefault="0011056B" w:rsidP="004271C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 description (name and concentration for all proposed samples)</w:t>
            </w:r>
            <w:r w:rsidR="00437791">
              <w:rPr>
                <w:b/>
                <w:bCs/>
                <w:sz w:val="20"/>
                <w:szCs w:val="20"/>
              </w:rPr>
              <w:br/>
            </w:r>
            <w:r w:rsidR="00437791" w:rsidRPr="00FD14FC">
              <w:rPr>
                <w:b/>
                <w:bCs/>
                <w:sz w:val="20"/>
                <w:szCs w:val="20"/>
              </w:rPr>
              <w:t>(if applicable)</w:t>
            </w:r>
          </w:p>
        </w:tc>
      </w:tr>
      <w:tr w:rsidR="001E4089" w:rsidRPr="0065623C" w14:paraId="0EC786C7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7CF2EEFE" w14:textId="77777777" w:rsidR="001E4089" w:rsidRDefault="001E4089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37791" w:rsidRPr="0065623C" w14:paraId="2A152BFE" w14:textId="77777777" w:rsidTr="009023F8">
        <w:trPr>
          <w:trHeight w:hRule="exact" w:val="1152"/>
        </w:trPr>
        <w:sdt>
          <w:sdtPr>
            <w:rPr>
              <w:rStyle w:val="Style1Char"/>
            </w:rPr>
            <w:id w:val="-658155332"/>
            <w:lock w:val="sdtLocked"/>
            <w:placeholder>
              <w:docPart w:val="FF7C5BE8BFA8443E8E0D9E2761E73E79"/>
            </w:placeholder>
            <w:showingPlcHdr/>
          </w:sdtPr>
          <w:sdtEndPr>
            <w:rPr>
              <w:rStyle w:val="Style1Char"/>
            </w:rPr>
          </w:sdtEndPr>
          <w:sdtContent>
            <w:permStart w:id="2000896640" w:edGrp="everyone" w:displacedByCustomXml="prev"/>
            <w:tc>
              <w:tcPr>
                <w:tcW w:w="1080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EDE8806" w14:textId="0D8DFADF" w:rsidR="00437791" w:rsidRDefault="00292212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2000896640" w:displacedByCustomXml="next"/>
          </w:sdtContent>
        </w:sdt>
      </w:tr>
      <w:tr w:rsidR="00B974E1" w:rsidRPr="00FC7072" w14:paraId="5A75705F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721994FC" w14:textId="77777777" w:rsidR="00B974E1" w:rsidRPr="00FC7072" w:rsidRDefault="00B974E1" w:rsidP="004271CD">
            <w:pPr>
              <w:rPr>
                <w:sz w:val="2"/>
                <w:szCs w:val="2"/>
              </w:rPr>
            </w:pPr>
          </w:p>
        </w:tc>
      </w:tr>
      <w:tr w:rsidR="00694D5B" w:rsidRPr="0065623C" w14:paraId="43C6B49C" w14:textId="77777777" w:rsidTr="009023F8">
        <w:trPr>
          <w:trHeight w:hRule="exact" w:val="245"/>
        </w:trPr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90E6A4" w14:textId="77777777" w:rsidR="00694D5B" w:rsidRPr="00D714EC" w:rsidRDefault="00694D5B" w:rsidP="00D714EC">
            <w:pPr>
              <w:pStyle w:val="Style3"/>
              <w:rPr>
                <w:b/>
                <w:bCs/>
              </w:rPr>
            </w:pPr>
            <w:r w:rsidRPr="00D714EC">
              <w:rPr>
                <w:b/>
                <w:bCs/>
              </w:rPr>
              <w:t>Preferred instrument</w:t>
            </w:r>
          </w:p>
        </w:tc>
        <w:permStart w:id="1163163804" w:edGrp="everyone"/>
        <w:tc>
          <w:tcPr>
            <w:tcW w:w="82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664CAD8" w14:textId="11EFDBF5" w:rsidR="00694D5B" w:rsidRPr="0065623C" w:rsidRDefault="00636BBE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909124445"/>
                <w:lock w:val="sdtLocked"/>
                <w:placeholder>
                  <w:docPart w:val="C2AC5FABFE904714BED174B38FC383B0"/>
                </w:placeholder>
                <w:dropDownList>
                  <w:listItem w:displayText="Select..." w:value="Select..."/>
                  <w:listItem w:displayText="CXI" w:value="CXI"/>
                  <w:listItem w:displayText="MFX" w:value="MFX"/>
                  <w:listItem w:displayText="XCS" w:value="XCS"/>
                  <w:listItem w:displayText="XPP" w:value="XPP"/>
                  <w:listItem w:displayText="I'm not sure" w:value="I'm not sure"/>
                  <w:listItem w:displayText="Other (specify below)" w:value="Other (specify below)"/>
                </w:dropDownList>
              </w:sdtPr>
              <w:sdtEndPr>
                <w:rPr>
                  <w:rStyle w:val="Style1Char"/>
                </w:rPr>
              </w:sdtEndPr>
              <w:sdtContent>
                <w:r w:rsidR="00694D5B" w:rsidRPr="00FC7072">
                  <w:rPr>
                    <w:rStyle w:val="Style1Char"/>
                  </w:rPr>
                  <w:t>Select...</w:t>
                </w:r>
              </w:sdtContent>
            </w:sdt>
            <w:permEnd w:id="1163163804"/>
          </w:p>
        </w:tc>
      </w:tr>
      <w:tr w:rsidR="006023F8" w:rsidRPr="0065623C" w14:paraId="64F04311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5BC30DAB" w14:textId="77777777" w:rsidR="006023F8" w:rsidRPr="0065623C" w:rsidRDefault="006023F8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6A7CC6" w:rsidRPr="0065623C" w14:paraId="4DF678D6" w14:textId="77777777" w:rsidTr="000167C1">
        <w:trPr>
          <w:trHeight w:hRule="exact" w:val="245"/>
        </w:trPr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4FC040" w14:textId="3CD55C80" w:rsidR="006A7CC6" w:rsidRPr="006A7CC6" w:rsidRDefault="001E4089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 xml:space="preserve"> </w:t>
            </w:r>
            <w:r w:rsidR="006A7CC6">
              <w:rPr>
                <w:sz w:val="20"/>
                <w:szCs w:val="20"/>
              </w:rPr>
              <w:t>Instrument comments:</w:t>
            </w:r>
          </w:p>
        </w:tc>
        <w:sdt>
          <w:sdtPr>
            <w:rPr>
              <w:rStyle w:val="Style1Char"/>
            </w:rPr>
            <w:id w:val="-446391776"/>
            <w:lock w:val="sdtLocked"/>
            <w:placeholder>
              <w:docPart w:val="51E3E372E6C14636BD9E6F7D2D8D6436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658181244" w:edGrp="everyone" w:displacedByCustomXml="prev"/>
            <w:tc>
              <w:tcPr>
                <w:tcW w:w="828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DFD0004" w14:textId="35CBD117" w:rsidR="006A7CC6" w:rsidRPr="006A7CC6" w:rsidRDefault="006A7CC6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</w:t>
                </w:r>
              </w:p>
            </w:tc>
            <w:permEnd w:id="658181244" w:displacedByCustomXml="next"/>
          </w:sdtContent>
        </w:sdt>
      </w:tr>
      <w:tr w:rsidR="00B974E1" w:rsidRPr="0065623C" w14:paraId="2405FCC5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2BA64085" w14:textId="77777777" w:rsidR="00B974E1" w:rsidRPr="0065623C" w:rsidRDefault="00B974E1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B2448D" w:rsidRPr="0065623C" w14:paraId="118C2975" w14:textId="77777777" w:rsidTr="009023F8">
        <w:trPr>
          <w:trHeight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F036D7E" w14:textId="5B8E15C3" w:rsidR="00B2448D" w:rsidRPr="00E7083D" w:rsidRDefault="00E7083D" w:rsidP="004271CD">
            <w:pPr>
              <w:rPr>
                <w:b/>
                <w:bCs/>
                <w:sz w:val="20"/>
                <w:szCs w:val="20"/>
              </w:rPr>
            </w:pPr>
            <w:r w:rsidRPr="00E7083D">
              <w:rPr>
                <w:b/>
                <w:bCs/>
                <w:sz w:val="20"/>
                <w:szCs w:val="20"/>
              </w:rPr>
              <w:t>X-ray parameters</w:t>
            </w:r>
          </w:p>
        </w:tc>
      </w:tr>
      <w:tr w:rsidR="004F116B" w:rsidRPr="0065623C" w14:paraId="6A4136DF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8074726" w14:textId="77777777" w:rsidR="004F116B" w:rsidRDefault="004F116B" w:rsidP="004271CD">
            <w:pPr>
              <w:rPr>
                <w:sz w:val="20"/>
                <w:szCs w:val="20"/>
              </w:rPr>
            </w:pPr>
          </w:p>
        </w:tc>
      </w:tr>
      <w:tr w:rsidR="00BA0D1A" w:rsidRPr="0065623C" w14:paraId="0E984190" w14:textId="77777777" w:rsidTr="000167C1">
        <w:trPr>
          <w:trHeight w:hRule="exact" w:val="245"/>
        </w:trPr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918A66" w14:textId="77777777" w:rsidR="00BA0D1A" w:rsidRPr="00E7083D" w:rsidRDefault="00BA0D1A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-ray energy (keV):</w:t>
            </w:r>
          </w:p>
        </w:tc>
        <w:sdt>
          <w:sdtPr>
            <w:rPr>
              <w:rStyle w:val="Style1Char"/>
            </w:rPr>
            <w:id w:val="1477879413"/>
            <w:lock w:val="sdtLocked"/>
            <w:placeholder>
              <w:docPart w:val="AC36D994FA124457B74E5160FF701058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575086210" w:edGrp="everyone" w:displacedByCustomXml="prev"/>
            <w:tc>
              <w:tcPr>
                <w:tcW w:w="8820" w:type="dxa"/>
                <w:gridSpan w:val="8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DF0EBF1" w14:textId="446A6B8E" w:rsidR="00BA0D1A" w:rsidRPr="00E7083D" w:rsidRDefault="00F64E9E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</w:t>
                </w:r>
              </w:p>
            </w:tc>
            <w:permEnd w:id="575086210" w:displacedByCustomXml="next"/>
          </w:sdtContent>
        </w:sdt>
      </w:tr>
      <w:tr w:rsidR="004F116B" w:rsidRPr="0065623C" w14:paraId="24BEFEDA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99503C9" w14:textId="77777777" w:rsidR="004F116B" w:rsidRDefault="004F116B" w:rsidP="004271CD">
            <w:pPr>
              <w:rPr>
                <w:sz w:val="20"/>
                <w:szCs w:val="20"/>
              </w:rPr>
            </w:pPr>
          </w:p>
        </w:tc>
      </w:tr>
      <w:tr w:rsidR="005E0265" w:rsidRPr="0065623C" w14:paraId="1697D021" w14:textId="77777777" w:rsidTr="00636BBE">
        <w:trPr>
          <w:trHeight w:hRule="exact" w:val="245"/>
        </w:trPr>
        <w:tc>
          <w:tcPr>
            <w:tcW w:w="47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1A9D6AED" w14:textId="77777777" w:rsidR="005E0265" w:rsidRDefault="005E0265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ferred X-ray focal spot size (100 nm – 100 </w:t>
            </w:r>
            <w:r>
              <w:rPr>
                <w:rFonts w:cs="Helvetica"/>
                <w:sz w:val="20"/>
                <w:szCs w:val="20"/>
              </w:rPr>
              <w:t>µ</w:t>
            </w:r>
            <w:r>
              <w:rPr>
                <w:sz w:val="20"/>
                <w:szCs w:val="20"/>
              </w:rPr>
              <w:t>m):</w:t>
            </w:r>
          </w:p>
        </w:tc>
        <w:sdt>
          <w:sdtPr>
            <w:rPr>
              <w:rStyle w:val="Style1Char"/>
            </w:rPr>
            <w:id w:val="2143306586"/>
            <w:lock w:val="sdtLocked"/>
            <w:placeholder>
              <w:docPart w:val="65134D708854427693BB4C58AC9D5A51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300229924" w:edGrp="everyone" w:displacedByCustomXml="prev"/>
            <w:tc>
              <w:tcPr>
                <w:tcW w:w="603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847D3DF" w14:textId="2FC50B87" w:rsidR="005E0265" w:rsidRDefault="00F66A03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</w:t>
                </w:r>
              </w:p>
            </w:tc>
            <w:permEnd w:id="300229924" w:displacedByCustomXml="next"/>
          </w:sdtContent>
        </w:sdt>
      </w:tr>
      <w:tr w:rsidR="004F116B" w:rsidRPr="0065623C" w14:paraId="47F54CDE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741876E" w14:textId="77777777" w:rsidR="004F116B" w:rsidRDefault="004F116B" w:rsidP="004271CD">
            <w:pPr>
              <w:rPr>
                <w:sz w:val="20"/>
                <w:szCs w:val="20"/>
              </w:rPr>
            </w:pPr>
          </w:p>
        </w:tc>
      </w:tr>
      <w:tr w:rsidR="00BA0D1A" w:rsidRPr="0065623C" w14:paraId="3271084B" w14:textId="77777777" w:rsidTr="00636BBE">
        <w:trPr>
          <w:trHeight w:hRule="exact" w:val="245"/>
        </w:trPr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DF2147" w14:textId="77777777" w:rsidR="00BA0D1A" w:rsidRDefault="00BA0D1A" w:rsidP="004271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-ray bandwidth:</w:t>
            </w:r>
          </w:p>
        </w:tc>
        <w:permStart w:id="1488938102" w:edGrp="everyone"/>
        <w:tc>
          <w:tcPr>
            <w:tcW w:w="882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1311149" w14:textId="5F107D9B" w:rsidR="00BA0D1A" w:rsidRDefault="00636BBE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940365899"/>
                <w:lock w:val="sdtLocked"/>
                <w:placeholder>
                  <w:docPart w:val="E1C811FD45AB4F17B18AA7011C8D4F32"/>
                </w:placeholder>
                <w:dropDownList>
                  <w:listItem w:displayText="Select..." w:value="Select..."/>
                  <w:listItem w:displayText="Monochromatic" w:value="Monochromatic"/>
                  <w:listItem w:displayText="Pink" w:value="Pink"/>
                </w:dropDownList>
              </w:sdtPr>
              <w:sdtEndPr>
                <w:rPr>
                  <w:rStyle w:val="Style1Char"/>
                </w:rPr>
              </w:sdtEndPr>
              <w:sdtContent>
                <w:r w:rsidR="00EC0B50">
                  <w:rPr>
                    <w:rStyle w:val="Style1Char"/>
                  </w:rPr>
                  <w:t>Select...</w:t>
                </w:r>
              </w:sdtContent>
            </w:sdt>
            <w:permEnd w:id="1488938102"/>
          </w:p>
        </w:tc>
      </w:tr>
      <w:tr w:rsidR="00B2448D" w:rsidRPr="0065623C" w14:paraId="7DB815DF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B2FA41F" w14:textId="77777777" w:rsidR="00B2448D" w:rsidRPr="0065623C" w:rsidRDefault="00B2448D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BA0D1A" w:rsidRPr="0065623C" w14:paraId="60EEED62" w14:textId="77777777" w:rsidTr="00636BBE">
        <w:trPr>
          <w:trHeight w:hRule="exact" w:val="245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170A0FEA" w14:textId="77777777" w:rsidR="00BA0D1A" w:rsidRPr="001A25A6" w:rsidRDefault="00BA0D1A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Q priority</w:t>
            </w:r>
          </w:p>
        </w:tc>
        <w:permStart w:id="245111499" w:edGrp="everyone"/>
        <w:tc>
          <w:tcPr>
            <w:tcW w:w="963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995BFE0" w14:textId="36ADDE0C" w:rsidR="00BA0D1A" w:rsidRPr="001A25A6" w:rsidRDefault="00636BBE" w:rsidP="004271CD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458027140"/>
                <w:lock w:val="sdtLocked"/>
                <w:placeholder>
                  <w:docPart w:val="25BC5FE2B0FC4396895785F5F122E706"/>
                </w:placeholder>
                <w:dropDownList>
                  <w:listItem w:displayText="Select..." w:value="Select..."/>
                  <w:listItem w:displayText="Low Q (~0.15 - 4 Å^-1)" w:value="Low Q (~0.15 - 4 Å^-1)"/>
                  <w:listItem w:displayText="Balanced Q (0.3 - 4.5 Å^-1)" w:value="Balanced Q (0.3 - 4.5 Å^-1)"/>
                  <w:listItem w:displayText="High Q (1 - 6 Å^-1)" w:value="High Q (1 - 6 Å^-1)"/>
                </w:dropDownList>
              </w:sdtPr>
              <w:sdtEndPr>
                <w:rPr>
                  <w:rStyle w:val="Style1Char"/>
                </w:rPr>
              </w:sdtEndPr>
              <w:sdtContent>
                <w:r w:rsidR="00907392">
                  <w:rPr>
                    <w:rStyle w:val="Style1Char"/>
                  </w:rPr>
                  <w:t>Select...</w:t>
                </w:r>
              </w:sdtContent>
            </w:sdt>
            <w:permEnd w:id="245111499"/>
          </w:p>
        </w:tc>
      </w:tr>
      <w:tr w:rsidR="008B4499" w:rsidRPr="0065623C" w14:paraId="33498F07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0082392" w14:textId="77777777" w:rsidR="008B4499" w:rsidRPr="0065623C" w:rsidRDefault="008B4499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793184" w:rsidRPr="0065623C" w14:paraId="3920EFED" w14:textId="2A286CFE" w:rsidTr="009023F8">
        <w:trPr>
          <w:trHeight w:hRule="exact" w:val="245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B71B289" w14:textId="6DC6F097" w:rsidR="00793184" w:rsidRPr="00D714EC" w:rsidRDefault="00793184" w:rsidP="00D714EC">
            <w:pPr>
              <w:pStyle w:val="Style3"/>
              <w:rPr>
                <w:b/>
                <w:bCs/>
              </w:rPr>
            </w:pPr>
            <w:r w:rsidRPr="00D714EC">
              <w:rPr>
                <w:b/>
                <w:bCs/>
              </w:rPr>
              <w:t>Preferred sample delivery method</w:t>
            </w:r>
          </w:p>
        </w:tc>
        <w:permStart w:id="570443867" w:edGrp="everyone"/>
        <w:tc>
          <w:tcPr>
            <w:tcW w:w="72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BEA09A3" w14:textId="2C479A3A" w:rsidR="00793184" w:rsidRPr="00937301" w:rsidRDefault="00636BBE" w:rsidP="00937301">
            <w:pPr>
              <w:pStyle w:val="Style3"/>
            </w:pPr>
            <w:sdt>
              <w:sdtPr>
                <w:rPr>
                  <w:rStyle w:val="Style1Char"/>
                </w:rPr>
                <w:id w:val="195663970"/>
                <w:lock w:val="sdtLocked"/>
                <w:placeholder>
                  <w:docPart w:val="49682A97599E426A94B25AEE212564EE"/>
                </w:placeholder>
                <w:dropDownList>
                  <w:listItem w:displayText="Select..." w:value="Select..."/>
                  <w:listItem w:displayText="Fixed Target (solid samples)" w:value="Fixed Target (solid samples)"/>
                  <w:listItem w:displayText="Gas Dynamic Virtual Nozzle (GDVN, liquids/suspensions)" w:value="Gas Dynamic Virtual Nozzle (GDVN, liquids/suspensions)"/>
                  <w:listItem w:displayText="High Viscosity Extruder (HVE, liquids/suspensions)" w:value="High Viscosity Extruder (HVE, liquids/suspensions)"/>
                  <w:listItem w:displayText="I'm not sure" w:value="I'm not sure"/>
                  <w:listItem w:displayText="Other (specify below)" w:value="Other (specify below)"/>
                </w:dropDownList>
              </w:sdtPr>
              <w:sdtEndPr>
                <w:rPr>
                  <w:rStyle w:val="Style1Char"/>
                </w:rPr>
              </w:sdtEndPr>
              <w:sdtContent>
                <w:r w:rsidR="00793184" w:rsidRPr="00FC7072">
                  <w:rPr>
                    <w:rStyle w:val="Style1Char"/>
                  </w:rPr>
                  <w:t>Select...</w:t>
                </w:r>
              </w:sdtContent>
            </w:sdt>
            <w:permEnd w:id="570443867"/>
          </w:p>
        </w:tc>
      </w:tr>
      <w:tr w:rsidR="007F0164" w:rsidRPr="0065623C" w14:paraId="3A21E9FB" w14:textId="77777777" w:rsidTr="009023F8">
        <w:trPr>
          <w:trHeight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E868825" w14:textId="77777777" w:rsidR="007F0164" w:rsidRPr="007F0164" w:rsidRDefault="007F0164" w:rsidP="00937301">
            <w:pPr>
              <w:pStyle w:val="Style3"/>
              <w:rPr>
                <w:rStyle w:val="Style1Char"/>
                <w:sz w:val="8"/>
                <w:szCs w:val="8"/>
              </w:rPr>
            </w:pPr>
          </w:p>
        </w:tc>
      </w:tr>
      <w:tr w:rsidR="00AD763E" w:rsidRPr="0065623C" w14:paraId="6CEC332C" w14:textId="77777777" w:rsidTr="009023F8">
        <w:trPr>
          <w:trHeight w:hRule="exact" w:val="245"/>
        </w:trPr>
        <w:tc>
          <w:tcPr>
            <w:tcW w:w="468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BF8D822" w14:textId="0EDE07A6" w:rsidR="00AD763E" w:rsidRPr="00AD763E" w:rsidRDefault="00793184" w:rsidP="00D714EC">
            <w:pPr>
              <w:pStyle w:val="Style3"/>
            </w:pPr>
            <w:r>
              <w:rPr>
                <w:rFonts w:ascii="Arial" w:hAnsi="Arial" w:cs="Arial"/>
              </w:rPr>
              <w:t>→</w:t>
            </w:r>
            <w:r>
              <w:t xml:space="preserve"> </w:t>
            </w:r>
            <w:r w:rsidR="00AD763E">
              <w:t>Alternative or custom sample delivery</w:t>
            </w:r>
            <w:r w:rsidR="00585CC6">
              <w:t xml:space="preserve"> method</w:t>
            </w:r>
            <w:r w:rsidR="00AD763E">
              <w:t>:</w:t>
            </w:r>
          </w:p>
        </w:tc>
        <w:sdt>
          <w:sdtPr>
            <w:rPr>
              <w:rStyle w:val="Style1Char"/>
            </w:rPr>
            <w:id w:val="763730940"/>
            <w:lock w:val="sdtLocked"/>
            <w:placeholder>
              <w:docPart w:val="F5F764CD72A449A0907ACCC4F5B5B451"/>
            </w:placeholder>
            <w:showingPlcHdr/>
          </w:sdtPr>
          <w:sdtEndPr>
            <w:rPr>
              <w:rStyle w:val="DefaultParagraphFont"/>
              <w:i/>
              <w:iCs/>
              <w:sz w:val="20"/>
            </w:rPr>
          </w:sdtEndPr>
          <w:sdtContent>
            <w:permStart w:id="189481574" w:edGrp="everyone" w:displacedByCustomXml="prev"/>
            <w:tc>
              <w:tcPr>
                <w:tcW w:w="612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4885330" w14:textId="40A3E3B5" w:rsidR="00AD763E" w:rsidRDefault="00A70906" w:rsidP="00937301">
                <w:pPr>
                  <w:pStyle w:val="Style3"/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</w:t>
                </w:r>
                <w:r w:rsidR="002D6AEF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                                </w:t>
                </w:r>
                <w:r w:rsidR="00A54BB7">
                  <w:rPr>
                    <w:rStyle w:val="Style1Char"/>
                  </w:rPr>
                  <w:t xml:space="preserve">      </w:t>
                </w:r>
                <w:r>
                  <w:rPr>
                    <w:rStyle w:val="Style1Char"/>
                  </w:rPr>
                  <w:t xml:space="preserve">                         </w:t>
                </w:r>
              </w:p>
            </w:tc>
            <w:permEnd w:id="189481574" w:displacedByCustomXml="next"/>
          </w:sdtContent>
        </w:sdt>
      </w:tr>
      <w:tr w:rsidR="00036238" w:rsidRPr="0065623C" w14:paraId="6A2CE82E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24584A73" w14:textId="77777777" w:rsidR="00036238" w:rsidRPr="0065623C" w:rsidRDefault="00036238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B57FE5" w:rsidRPr="0065623C" w14:paraId="0821EAA4" w14:textId="77777777" w:rsidTr="009023F8">
        <w:trPr>
          <w:trHeight w:hRule="exact" w:val="504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2C14D3" w14:textId="77777777" w:rsidR="00B57FE5" w:rsidRPr="00694D5B" w:rsidRDefault="00B57FE5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 environment requirements</w:t>
            </w:r>
          </w:p>
        </w:tc>
        <w:sdt>
          <w:sdtPr>
            <w:rPr>
              <w:rStyle w:val="Style1Char"/>
            </w:rPr>
            <w:id w:val="1458920113"/>
            <w:lock w:val="sdtLocked"/>
            <w:placeholder>
              <w:docPart w:val="7E148C17BCE64099A1725DC26CB1F263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987776315" w:edGrp="everyone" w:displacedByCustomXml="prev"/>
            <w:tc>
              <w:tcPr>
                <w:tcW w:w="72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9E1024C" w14:textId="455B1E61" w:rsidR="00B57FE5" w:rsidRPr="00694D5B" w:rsidRDefault="002D6AEF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</w:p>
            </w:tc>
            <w:permEnd w:id="987776315" w:displacedByCustomXml="next"/>
          </w:sdtContent>
        </w:sdt>
      </w:tr>
      <w:tr w:rsidR="00B57FE5" w:rsidRPr="0065623C" w14:paraId="528711CF" w14:textId="77777777" w:rsidTr="009023F8">
        <w:trPr>
          <w:trHeight w:val="173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FEB28E" w14:textId="77777777" w:rsidR="00B57FE5" w:rsidRDefault="00B57FE5" w:rsidP="00B57FE5">
            <w:pPr>
              <w:pStyle w:val="Style2"/>
            </w:pPr>
          </w:p>
        </w:tc>
        <w:tc>
          <w:tcPr>
            <w:tcW w:w="72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AE3DD6" w14:textId="54F70485" w:rsidR="00B57FE5" w:rsidRPr="00B57FE5" w:rsidRDefault="00B57FE5" w:rsidP="00B57FE5">
            <w:pPr>
              <w:pStyle w:val="Style2"/>
            </w:pPr>
            <w:r>
              <w:t>E.g., helium atmosphere, humidity, temperature, or pressure requirements</w:t>
            </w:r>
            <w:r w:rsidR="00330CE6">
              <w:t>.</w:t>
            </w:r>
          </w:p>
        </w:tc>
      </w:tr>
      <w:tr w:rsidR="00B57FE5" w:rsidRPr="0065623C" w14:paraId="1CCCE9F8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1CAD151" w14:textId="77777777" w:rsidR="00B57FE5" w:rsidRDefault="00B57FE5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7F0164" w:rsidRPr="0065623C" w14:paraId="72BF5A06" w14:textId="77777777" w:rsidTr="009023F8">
        <w:trPr>
          <w:trHeight w:hRule="exact" w:val="245"/>
        </w:trPr>
        <w:tc>
          <w:tcPr>
            <w:tcW w:w="45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2C98047" w14:textId="77777777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 you plan on bringing equipment to LCLS?</w:t>
            </w:r>
          </w:p>
        </w:tc>
        <w:permStart w:id="1396976824" w:edGrp="everyone"/>
        <w:tc>
          <w:tcPr>
            <w:tcW w:w="621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B8D48F" w14:textId="1E224513" w:rsidR="007F0164" w:rsidRDefault="00636BBE" w:rsidP="004271CD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931457480"/>
                <w:lock w:val="sdtLocked"/>
                <w:placeholder>
                  <w:docPart w:val="23969CE09CE743378FAA6418B6866153"/>
                </w:placeholder>
                <w:dropDownList>
                  <w:listItem w:displayText="Select..." w:value="Select..."/>
                  <w:listItem w:displayText="Yes (specify below)" w:value="Yes (specify below)"/>
                  <w:listItem w:displayText="No" w:value="No"/>
                </w:dropDownList>
              </w:sdtPr>
              <w:sdtEndPr>
                <w:rPr>
                  <w:rStyle w:val="Style1Char"/>
                </w:rPr>
              </w:sdtEndPr>
              <w:sdtContent>
                <w:r w:rsidR="006203C7" w:rsidRPr="00FC7072">
                  <w:rPr>
                    <w:rStyle w:val="Style1Char"/>
                  </w:rPr>
                  <w:t>Select...</w:t>
                </w:r>
              </w:sdtContent>
            </w:sdt>
            <w:permEnd w:id="1396976824"/>
          </w:p>
        </w:tc>
      </w:tr>
      <w:tr w:rsidR="007F0164" w:rsidRPr="0065623C" w14:paraId="37107D53" w14:textId="77777777" w:rsidTr="009023F8">
        <w:trPr>
          <w:trHeight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3B5F8A4" w14:textId="77777777" w:rsidR="007F0164" w:rsidRPr="007F0164" w:rsidRDefault="007F0164" w:rsidP="004271CD">
            <w:pPr>
              <w:rPr>
                <w:b/>
                <w:bCs/>
                <w:sz w:val="8"/>
                <w:szCs w:val="8"/>
              </w:rPr>
            </w:pPr>
          </w:p>
        </w:tc>
      </w:tr>
      <w:tr w:rsidR="003854E1" w:rsidRPr="0065623C" w14:paraId="4837D32B" w14:textId="77777777" w:rsidTr="00636BBE">
        <w:trPr>
          <w:trHeight w:hRule="exact" w:val="245"/>
        </w:trPr>
        <w:tc>
          <w:tcPr>
            <w:tcW w:w="315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B98FC5B" w14:textId="77777777" w:rsidR="003854E1" w:rsidRPr="007F0164" w:rsidRDefault="003854E1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 xml:space="preserve"> If so, describe the equipment:</w:t>
            </w:r>
          </w:p>
        </w:tc>
        <w:sdt>
          <w:sdtPr>
            <w:rPr>
              <w:rStyle w:val="Style1Char"/>
            </w:rPr>
            <w:id w:val="-1463115570"/>
            <w:lock w:val="sdtLocked"/>
            <w:placeholder>
              <w:docPart w:val="5CADD48C858E4961BE172153959F95CC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2032417067" w:edGrp="everyone" w:displacedByCustomXml="prev"/>
            <w:tc>
              <w:tcPr>
                <w:tcW w:w="7650" w:type="dxa"/>
                <w:gridSpan w:val="6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9846C33" w14:textId="78A1461B" w:rsidR="003854E1" w:rsidRDefault="003854E1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 w:rsidRPr="003854E1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</w:t>
                </w:r>
                <w:r w:rsidRPr="003854E1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     </w:t>
                </w:r>
              </w:p>
            </w:tc>
            <w:permEnd w:id="2032417067" w:displacedByCustomXml="next"/>
          </w:sdtContent>
        </w:sdt>
      </w:tr>
      <w:tr w:rsidR="007F0164" w:rsidRPr="0065623C" w14:paraId="558C1101" w14:textId="77777777" w:rsidTr="009023F8">
        <w:trPr>
          <w:trHeight w:val="288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10D47E5" w14:textId="77777777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D1D14" w:rsidRPr="0065623C" w14:paraId="14954F12" w14:textId="77777777" w:rsidTr="009023F8">
        <w:trPr>
          <w:trHeight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D6FC997" w14:textId="648F55E1" w:rsidR="00AD1D14" w:rsidRDefault="00AD1D1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quired amount of beam time shifts</w:t>
            </w:r>
          </w:p>
        </w:tc>
      </w:tr>
      <w:tr w:rsidR="006203C7" w:rsidRPr="0065623C" w14:paraId="1FAA41FE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5CD62DDC" w14:textId="77777777" w:rsidR="006203C7" w:rsidRDefault="006203C7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D1D14" w:rsidRPr="0065623C" w14:paraId="3FD36C56" w14:textId="77777777" w:rsidTr="009023F8">
        <w:trPr>
          <w:trHeight w:hRule="exact" w:val="504"/>
        </w:trPr>
        <w:sdt>
          <w:sdtPr>
            <w:rPr>
              <w:rStyle w:val="Style1Char"/>
            </w:rPr>
            <w:id w:val="231125787"/>
            <w:lock w:val="sdtLocked"/>
            <w:placeholder>
              <w:docPart w:val="0C64422C6E474E078FB53F3112CBA5FB"/>
            </w:placeholder>
            <w:showingPlcHdr/>
          </w:sdtPr>
          <w:sdtEndPr>
            <w:rPr>
              <w:rStyle w:val="Style1Char"/>
            </w:rPr>
          </w:sdtEndPr>
          <w:sdtContent>
            <w:permStart w:id="449985543" w:edGrp="everyone" w:displacedByCustomXml="prev"/>
            <w:tc>
              <w:tcPr>
                <w:tcW w:w="1080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86D2FE6" w14:textId="63D1FDBB" w:rsidR="00AD1D14" w:rsidRDefault="006118EA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449985543" w:displacedByCustomXml="next"/>
          </w:sdtContent>
        </w:sdt>
      </w:tr>
      <w:tr w:rsidR="00AD1D14" w:rsidRPr="0065623C" w14:paraId="01D94A75" w14:textId="77777777" w:rsidTr="009023F8"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B114D90" w14:textId="092B2932" w:rsidR="00AD1D14" w:rsidRDefault="00AD1D14" w:rsidP="00AD1D14">
            <w:pPr>
              <w:pStyle w:val="Style2"/>
            </w:pPr>
            <w:r>
              <w:t xml:space="preserve">1 </w:t>
            </w:r>
            <w:r w:rsidR="006118EA">
              <w:t>shift = 12 hours of beam time</w:t>
            </w:r>
          </w:p>
        </w:tc>
      </w:tr>
      <w:tr w:rsidR="00AD1D14" w:rsidRPr="0065623C" w14:paraId="1689CF62" w14:textId="77777777" w:rsidTr="009023F8">
        <w:trPr>
          <w:trHeight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B0694DE" w14:textId="77777777" w:rsidR="00AD1D14" w:rsidRDefault="00AD1D1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7F0164" w:rsidRPr="0065623C" w14:paraId="7218BA85" w14:textId="77777777" w:rsidTr="009023F8">
        <w:trPr>
          <w:trHeight w:val="245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599A341" w14:textId="2CE563E5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6203C7" w:rsidRPr="0065623C" w14:paraId="470A8844" w14:textId="77777777" w:rsidTr="009023F8">
        <w:trPr>
          <w:trHeight w:hRule="exact" w:val="101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3C35117" w14:textId="77777777" w:rsidR="006203C7" w:rsidRDefault="006203C7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1B3911" w:rsidRPr="0065623C" w14:paraId="73DD6BAB" w14:textId="77777777" w:rsidTr="009023F8">
        <w:trPr>
          <w:trHeight w:hRule="exact" w:val="1152"/>
        </w:trPr>
        <w:sdt>
          <w:sdtPr>
            <w:rPr>
              <w:rStyle w:val="Style1Char"/>
            </w:rPr>
            <w:id w:val="1512647190"/>
            <w:lock w:val="sdtLocked"/>
            <w:placeholder>
              <w:docPart w:val="F64D668195534DF4BAF9D499D7B31CAB"/>
            </w:placeholder>
            <w:showingPlcHdr/>
          </w:sdtPr>
          <w:sdtEndPr>
            <w:rPr>
              <w:rStyle w:val="Style1Char"/>
            </w:rPr>
          </w:sdtEndPr>
          <w:sdtContent>
            <w:permStart w:id="691302728" w:edGrp="everyone" w:displacedByCustomXml="prev"/>
            <w:tc>
              <w:tcPr>
                <w:tcW w:w="1080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5E88258" w14:textId="765ADF36" w:rsidR="001B3911" w:rsidRPr="001B3911" w:rsidRDefault="002D6AEF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691302728" w:displacedByCustomXml="next"/>
          </w:sdtContent>
        </w:sdt>
      </w:tr>
    </w:tbl>
    <w:p w14:paraId="57E7C0A3" w14:textId="0940394B" w:rsidR="00AC439E" w:rsidRDefault="00AC439E">
      <w:pPr>
        <w:rPr>
          <w:sz w:val="20"/>
          <w:szCs w:val="20"/>
        </w:rPr>
      </w:pPr>
    </w:p>
    <w:p w14:paraId="5A339DF9" w14:textId="5CC3A196" w:rsidR="00B56580" w:rsidRPr="0065623C" w:rsidRDefault="00B56580">
      <w:pPr>
        <w:rPr>
          <w:sz w:val="20"/>
          <w:szCs w:val="20"/>
        </w:rPr>
      </w:pPr>
    </w:p>
    <w:sectPr w:rsidR="00B56580" w:rsidRPr="0065623C" w:rsidSect="00295F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1F6B8" w14:textId="77777777" w:rsidR="00720523" w:rsidRDefault="00720523" w:rsidP="00027DF7">
      <w:pPr>
        <w:spacing w:after="0" w:line="240" w:lineRule="auto"/>
      </w:pPr>
      <w:r>
        <w:separator/>
      </w:r>
    </w:p>
  </w:endnote>
  <w:endnote w:type="continuationSeparator" w:id="0">
    <w:p w14:paraId="47BF341E" w14:textId="77777777" w:rsidR="00720523" w:rsidRDefault="00720523" w:rsidP="00027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58A20EFF" w14:textId="77777777" w:rsidTr="004271CD">
      <w:tc>
        <w:tcPr>
          <w:tcW w:w="5130" w:type="dxa"/>
        </w:tcPr>
        <w:p w14:paraId="76F6D9E4" w14:textId="242F0A5C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1755621279"/>
              <w:lock w:val="sdtLocked"/>
              <w:placeholder>
                <w:docPart w:val="F6D3B9AB69924523B11E3F81B29524B2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217751095" w:edGrp="everyone"/>
              <w:r w:rsidR="00485C4F" w:rsidRPr="00485C4F">
                <w:t xml:space="preserve">                                                              </w:t>
              </w:r>
              <w:permEnd w:id="1217751095"/>
            </w:sdtContent>
          </w:sdt>
        </w:p>
      </w:tc>
      <w:tc>
        <w:tcPr>
          <w:tcW w:w="4495" w:type="dxa"/>
        </w:tcPr>
        <w:p w14:paraId="7712044C" w14:textId="7C811982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232157477" w:edGrp="everyone"/>
          <w:r w:rsidR="00392EB8" w:rsidRPr="00392EB8">
            <w:rPr>
              <w:rStyle w:val="Style1Char"/>
            </w:rPr>
            <w:fldChar w:fldCharType="begin"/>
          </w:r>
          <w:r w:rsidR="00392EB8" w:rsidRPr="00392EB8">
            <w:rPr>
              <w:rStyle w:val="Style1Char"/>
            </w:rPr>
            <w:instrText xml:space="preserve"> DATE \@ "MMMM d, yyyy" </w:instrText>
          </w:r>
          <w:r w:rsidR="00392EB8" w:rsidRPr="00392EB8">
            <w:rPr>
              <w:rStyle w:val="Style1Char"/>
            </w:rPr>
            <w:fldChar w:fldCharType="separate"/>
          </w:r>
          <w:r w:rsidR="00330CE6">
            <w:rPr>
              <w:rStyle w:val="Style1Char"/>
              <w:noProof/>
            </w:rPr>
            <w:t>March 20, 2023</w:t>
          </w:r>
          <w:r w:rsidR="00392EB8" w:rsidRPr="00392EB8">
            <w:rPr>
              <w:rStyle w:val="Style1Char"/>
            </w:rPr>
            <w:fldChar w:fldCharType="end"/>
          </w:r>
          <w:permEnd w:id="1232157477"/>
        </w:p>
      </w:tc>
      <w:tc>
        <w:tcPr>
          <w:tcW w:w="1165" w:type="dxa"/>
        </w:tcPr>
        <w:p w14:paraId="093BDD36" w14:textId="257AC42E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2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121E83E6" w14:textId="77777777" w:rsidR="000147FE" w:rsidRDefault="000147FE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3EC5AF83" w14:textId="77777777" w:rsidTr="004271CD">
      <w:tc>
        <w:tcPr>
          <w:tcW w:w="5130" w:type="dxa"/>
        </w:tcPr>
        <w:p w14:paraId="080201F7" w14:textId="2EE5D46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1939199519"/>
              <w:lock w:val="sdtLocked"/>
              <w:placeholder>
                <w:docPart w:val="DD1563B54AF44D848AACDFCAED90464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393575983" w:edGrp="everyone"/>
              <w:r w:rsidR="00485C4F" w:rsidRPr="00485C4F">
                <w:t xml:space="preserve">                                                              </w:t>
              </w:r>
              <w:permEnd w:id="393575983"/>
            </w:sdtContent>
          </w:sdt>
        </w:p>
      </w:tc>
      <w:tc>
        <w:tcPr>
          <w:tcW w:w="4495" w:type="dxa"/>
        </w:tcPr>
        <w:p w14:paraId="50122344" w14:textId="443BB029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560567913" w:edGrp="everyone"/>
          <w:r w:rsidR="00392EB8" w:rsidRPr="00392EB8">
            <w:rPr>
              <w:rStyle w:val="Style1Char"/>
            </w:rPr>
            <w:fldChar w:fldCharType="begin"/>
          </w:r>
          <w:r w:rsidR="00392EB8" w:rsidRPr="00392EB8">
            <w:rPr>
              <w:rStyle w:val="Style1Char"/>
            </w:rPr>
            <w:instrText xml:space="preserve"> DATE \@ "MMMM d, yyyy" </w:instrText>
          </w:r>
          <w:r w:rsidR="00392EB8" w:rsidRPr="00392EB8">
            <w:rPr>
              <w:rStyle w:val="Style1Char"/>
            </w:rPr>
            <w:fldChar w:fldCharType="separate"/>
          </w:r>
          <w:r w:rsidR="00330CE6">
            <w:rPr>
              <w:rStyle w:val="Style1Char"/>
              <w:noProof/>
            </w:rPr>
            <w:t>March 20, 2023</w:t>
          </w:r>
          <w:r w:rsidR="00392EB8" w:rsidRPr="00392EB8">
            <w:rPr>
              <w:rStyle w:val="Style1Char"/>
            </w:rPr>
            <w:fldChar w:fldCharType="end"/>
          </w:r>
          <w:permEnd w:id="1560567913"/>
        </w:p>
      </w:tc>
      <w:tc>
        <w:tcPr>
          <w:tcW w:w="1165" w:type="dxa"/>
        </w:tcPr>
        <w:p w14:paraId="62DFCCEE" w14:textId="4E914DD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3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4592EAD7" w14:textId="77777777" w:rsidR="00027DF7" w:rsidRDefault="00027D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295FA1" w14:paraId="23734F92" w14:textId="77777777" w:rsidTr="00295FA1">
      <w:tc>
        <w:tcPr>
          <w:tcW w:w="5130" w:type="dxa"/>
        </w:tcPr>
        <w:p w14:paraId="637142BC" w14:textId="5D93194C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308177854"/>
              <w:lock w:val="sdtLocked"/>
              <w:placeholder>
                <w:docPart w:val="597EE3BE668649C28121E281DAAEB3A0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498113496" w:edGrp="everyone"/>
              <w:r w:rsidR="00485C4F" w:rsidRPr="00485C4F">
                <w:t xml:space="preserve">                                                              </w:t>
              </w:r>
              <w:permEnd w:id="1498113496"/>
            </w:sdtContent>
          </w:sdt>
        </w:p>
      </w:tc>
      <w:tc>
        <w:tcPr>
          <w:tcW w:w="4495" w:type="dxa"/>
        </w:tcPr>
        <w:p w14:paraId="0B1A174B" w14:textId="4BA7A932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585393075" w:edGrp="everyone"/>
          <w:r w:rsidR="00392EB8" w:rsidRPr="00392EB8">
            <w:rPr>
              <w:rStyle w:val="Style1Char"/>
            </w:rPr>
            <w:fldChar w:fldCharType="begin"/>
          </w:r>
          <w:r w:rsidR="00392EB8" w:rsidRPr="00392EB8">
            <w:rPr>
              <w:rStyle w:val="Style1Char"/>
            </w:rPr>
            <w:instrText xml:space="preserve"> DATE \@ "MMMM d, yyyy" </w:instrText>
          </w:r>
          <w:r w:rsidR="00392EB8" w:rsidRPr="00392EB8">
            <w:rPr>
              <w:rStyle w:val="Style1Char"/>
            </w:rPr>
            <w:fldChar w:fldCharType="separate"/>
          </w:r>
          <w:r w:rsidR="00330CE6">
            <w:rPr>
              <w:rStyle w:val="Style1Char"/>
              <w:noProof/>
            </w:rPr>
            <w:t>March 20, 2023</w:t>
          </w:r>
          <w:r w:rsidR="00392EB8" w:rsidRPr="00392EB8">
            <w:rPr>
              <w:rStyle w:val="Style1Char"/>
            </w:rPr>
            <w:fldChar w:fldCharType="end"/>
          </w:r>
          <w:permEnd w:id="1585393075"/>
        </w:p>
      </w:tc>
      <w:tc>
        <w:tcPr>
          <w:tcW w:w="1165" w:type="dxa"/>
        </w:tcPr>
        <w:p w14:paraId="02FC486E" w14:textId="5C7D7EC9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age 1 of 3</w:t>
          </w:r>
        </w:p>
      </w:tc>
    </w:tr>
  </w:tbl>
  <w:p w14:paraId="6035661F" w14:textId="0E524AFA" w:rsidR="001A7E54" w:rsidRPr="00F02C30" w:rsidRDefault="001A7E54" w:rsidP="008E0FEA">
    <w:pPr>
      <w:pStyle w:val="Footer"/>
      <w:rPr>
        <w:rFonts w:cs="Helvetica"/>
        <w:i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DE3E4" w14:textId="77777777" w:rsidR="00720523" w:rsidRDefault="00720523" w:rsidP="00027DF7">
      <w:pPr>
        <w:spacing w:after="0" w:line="240" w:lineRule="auto"/>
      </w:pPr>
      <w:r>
        <w:separator/>
      </w:r>
    </w:p>
  </w:footnote>
  <w:footnote w:type="continuationSeparator" w:id="0">
    <w:p w14:paraId="0505FC96" w14:textId="77777777" w:rsidR="00720523" w:rsidRDefault="00720523" w:rsidP="00027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BF147" w14:textId="77777777" w:rsidR="000147FE" w:rsidRDefault="000147FE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435C1" w14:textId="77777777" w:rsidR="000147FE" w:rsidRDefault="000147FE">
    <w:pPr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111D4" w14:textId="77777777" w:rsidR="000147FE" w:rsidRDefault="000147FE">
    <w:pPr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gNdCmW3H0qIsJfw6bItvU2NMc0Z1dhoeKhpvawhgd2+oPnzGcZvZ00oWaVAlGuIwpFD0LTcKiyvEr4S2N3nt4Q==" w:salt="zPl5gmRfK1nabNLbc7fCXw=="/>
  <w:autoFormatOverride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NDWyNLa0tDQwMjNV0lEKTi0uzszPAymwqAUAnBrDwSwAAAA="/>
  </w:docVars>
  <w:rsids>
    <w:rsidRoot w:val="00191EA0"/>
    <w:rsid w:val="000074C9"/>
    <w:rsid w:val="00012F7C"/>
    <w:rsid w:val="00013F70"/>
    <w:rsid w:val="000147FE"/>
    <w:rsid w:val="000167C1"/>
    <w:rsid w:val="00026B68"/>
    <w:rsid w:val="00027DF7"/>
    <w:rsid w:val="000348CC"/>
    <w:rsid w:val="00035B02"/>
    <w:rsid w:val="00036238"/>
    <w:rsid w:val="00072A54"/>
    <w:rsid w:val="00076584"/>
    <w:rsid w:val="00081F3D"/>
    <w:rsid w:val="00097875"/>
    <w:rsid w:val="000A702C"/>
    <w:rsid w:val="000D46D4"/>
    <w:rsid w:val="000F19E6"/>
    <w:rsid w:val="000F772B"/>
    <w:rsid w:val="001009FA"/>
    <w:rsid w:val="00100E17"/>
    <w:rsid w:val="001070CD"/>
    <w:rsid w:val="0011056B"/>
    <w:rsid w:val="001325E4"/>
    <w:rsid w:val="00144B62"/>
    <w:rsid w:val="00146D78"/>
    <w:rsid w:val="00155B54"/>
    <w:rsid w:val="00160E39"/>
    <w:rsid w:val="00191EA0"/>
    <w:rsid w:val="00194DA2"/>
    <w:rsid w:val="0019601F"/>
    <w:rsid w:val="001966FF"/>
    <w:rsid w:val="001A25A6"/>
    <w:rsid w:val="001A7E54"/>
    <w:rsid w:val="001B3911"/>
    <w:rsid w:val="001D1878"/>
    <w:rsid w:val="001D6C35"/>
    <w:rsid w:val="001E4089"/>
    <w:rsid w:val="001F5523"/>
    <w:rsid w:val="00207D40"/>
    <w:rsid w:val="002228F7"/>
    <w:rsid w:val="00222F12"/>
    <w:rsid w:val="00252844"/>
    <w:rsid w:val="002710BE"/>
    <w:rsid w:val="00291F9B"/>
    <w:rsid w:val="00292212"/>
    <w:rsid w:val="00294E22"/>
    <w:rsid w:val="00295FA1"/>
    <w:rsid w:val="002A72CA"/>
    <w:rsid w:val="002A79B9"/>
    <w:rsid w:val="002C7928"/>
    <w:rsid w:val="002D6AEF"/>
    <w:rsid w:val="002D773A"/>
    <w:rsid w:val="002E44D2"/>
    <w:rsid w:val="002E474D"/>
    <w:rsid w:val="00302285"/>
    <w:rsid w:val="003136F9"/>
    <w:rsid w:val="00330CE6"/>
    <w:rsid w:val="00343D4D"/>
    <w:rsid w:val="003512E4"/>
    <w:rsid w:val="00361057"/>
    <w:rsid w:val="003704B7"/>
    <w:rsid w:val="00383334"/>
    <w:rsid w:val="0038466D"/>
    <w:rsid w:val="003854E1"/>
    <w:rsid w:val="00390CE0"/>
    <w:rsid w:val="00392EB8"/>
    <w:rsid w:val="003951F3"/>
    <w:rsid w:val="003A59A9"/>
    <w:rsid w:val="003B609D"/>
    <w:rsid w:val="003B69F5"/>
    <w:rsid w:val="003B7EA5"/>
    <w:rsid w:val="003C4A96"/>
    <w:rsid w:val="003D0287"/>
    <w:rsid w:val="003D7E29"/>
    <w:rsid w:val="003E2182"/>
    <w:rsid w:val="003F74FE"/>
    <w:rsid w:val="003F7B2B"/>
    <w:rsid w:val="00410E34"/>
    <w:rsid w:val="004179CF"/>
    <w:rsid w:val="00437791"/>
    <w:rsid w:val="004644CD"/>
    <w:rsid w:val="004712F4"/>
    <w:rsid w:val="00483D1C"/>
    <w:rsid w:val="00485C4F"/>
    <w:rsid w:val="0049028F"/>
    <w:rsid w:val="00492D94"/>
    <w:rsid w:val="004C15E2"/>
    <w:rsid w:val="004C4E9E"/>
    <w:rsid w:val="004D4142"/>
    <w:rsid w:val="004D5B05"/>
    <w:rsid w:val="004E2B2A"/>
    <w:rsid w:val="004E3618"/>
    <w:rsid w:val="004E5509"/>
    <w:rsid w:val="004F116B"/>
    <w:rsid w:val="00504D91"/>
    <w:rsid w:val="005310DA"/>
    <w:rsid w:val="00533269"/>
    <w:rsid w:val="00537540"/>
    <w:rsid w:val="00556D88"/>
    <w:rsid w:val="005620BB"/>
    <w:rsid w:val="00563068"/>
    <w:rsid w:val="00573D9F"/>
    <w:rsid w:val="0058274B"/>
    <w:rsid w:val="00585CC6"/>
    <w:rsid w:val="005A0313"/>
    <w:rsid w:val="005A646B"/>
    <w:rsid w:val="005A6A94"/>
    <w:rsid w:val="005B4382"/>
    <w:rsid w:val="005B48BB"/>
    <w:rsid w:val="005C1841"/>
    <w:rsid w:val="005D2F15"/>
    <w:rsid w:val="005E0265"/>
    <w:rsid w:val="005F0B26"/>
    <w:rsid w:val="006023F8"/>
    <w:rsid w:val="006053C2"/>
    <w:rsid w:val="006118EA"/>
    <w:rsid w:val="006203C7"/>
    <w:rsid w:val="00621FD3"/>
    <w:rsid w:val="00623CF0"/>
    <w:rsid w:val="00630F3B"/>
    <w:rsid w:val="006333CE"/>
    <w:rsid w:val="00636BBE"/>
    <w:rsid w:val="006444FB"/>
    <w:rsid w:val="0065623C"/>
    <w:rsid w:val="00671AFB"/>
    <w:rsid w:val="00675E2F"/>
    <w:rsid w:val="00676594"/>
    <w:rsid w:val="00677EEE"/>
    <w:rsid w:val="00683679"/>
    <w:rsid w:val="00683A8C"/>
    <w:rsid w:val="00683BE4"/>
    <w:rsid w:val="006867D5"/>
    <w:rsid w:val="00694D5B"/>
    <w:rsid w:val="006A7072"/>
    <w:rsid w:val="006A7CC6"/>
    <w:rsid w:val="006D4D0B"/>
    <w:rsid w:val="006D694B"/>
    <w:rsid w:val="006E5431"/>
    <w:rsid w:val="006E5E78"/>
    <w:rsid w:val="006F0C3F"/>
    <w:rsid w:val="00703468"/>
    <w:rsid w:val="00712BD3"/>
    <w:rsid w:val="00712C0E"/>
    <w:rsid w:val="00720523"/>
    <w:rsid w:val="007324F5"/>
    <w:rsid w:val="00736392"/>
    <w:rsid w:val="007536F6"/>
    <w:rsid w:val="00770E42"/>
    <w:rsid w:val="00793184"/>
    <w:rsid w:val="007C0968"/>
    <w:rsid w:val="007C1D68"/>
    <w:rsid w:val="007C2AE0"/>
    <w:rsid w:val="007C76CB"/>
    <w:rsid w:val="007E274B"/>
    <w:rsid w:val="007E524B"/>
    <w:rsid w:val="007F0164"/>
    <w:rsid w:val="008001C0"/>
    <w:rsid w:val="008063FA"/>
    <w:rsid w:val="00827754"/>
    <w:rsid w:val="00832879"/>
    <w:rsid w:val="00841F9E"/>
    <w:rsid w:val="00851C5D"/>
    <w:rsid w:val="00875E12"/>
    <w:rsid w:val="0089742A"/>
    <w:rsid w:val="008B3755"/>
    <w:rsid w:val="008B4499"/>
    <w:rsid w:val="008D54D6"/>
    <w:rsid w:val="008D7BE5"/>
    <w:rsid w:val="008E0FEA"/>
    <w:rsid w:val="008E4073"/>
    <w:rsid w:val="008E6ECE"/>
    <w:rsid w:val="009023F8"/>
    <w:rsid w:val="00906EE8"/>
    <w:rsid w:val="00907392"/>
    <w:rsid w:val="0091180F"/>
    <w:rsid w:val="00912AD7"/>
    <w:rsid w:val="00935C0F"/>
    <w:rsid w:val="00937301"/>
    <w:rsid w:val="00942C3F"/>
    <w:rsid w:val="00947243"/>
    <w:rsid w:val="00957909"/>
    <w:rsid w:val="00965665"/>
    <w:rsid w:val="00967962"/>
    <w:rsid w:val="009738EA"/>
    <w:rsid w:val="00986FD8"/>
    <w:rsid w:val="009A1E81"/>
    <w:rsid w:val="009A2D46"/>
    <w:rsid w:val="009A3137"/>
    <w:rsid w:val="009A4CC9"/>
    <w:rsid w:val="009C51C4"/>
    <w:rsid w:val="009D2FA8"/>
    <w:rsid w:val="009F213E"/>
    <w:rsid w:val="00A06A9F"/>
    <w:rsid w:val="00A14541"/>
    <w:rsid w:val="00A15338"/>
    <w:rsid w:val="00A170CB"/>
    <w:rsid w:val="00A36900"/>
    <w:rsid w:val="00A54BB7"/>
    <w:rsid w:val="00A55DA0"/>
    <w:rsid w:val="00A632BE"/>
    <w:rsid w:val="00A64D18"/>
    <w:rsid w:val="00A70906"/>
    <w:rsid w:val="00A845DB"/>
    <w:rsid w:val="00A862B5"/>
    <w:rsid w:val="00AC439E"/>
    <w:rsid w:val="00AD1D14"/>
    <w:rsid w:val="00AD5003"/>
    <w:rsid w:val="00AD763E"/>
    <w:rsid w:val="00AE1A9E"/>
    <w:rsid w:val="00AE2B78"/>
    <w:rsid w:val="00B04B97"/>
    <w:rsid w:val="00B051BB"/>
    <w:rsid w:val="00B11EB1"/>
    <w:rsid w:val="00B12B3D"/>
    <w:rsid w:val="00B1320C"/>
    <w:rsid w:val="00B2448D"/>
    <w:rsid w:val="00B37D42"/>
    <w:rsid w:val="00B42E58"/>
    <w:rsid w:val="00B56580"/>
    <w:rsid w:val="00B57FE5"/>
    <w:rsid w:val="00B8677F"/>
    <w:rsid w:val="00B974E1"/>
    <w:rsid w:val="00BA0D1A"/>
    <w:rsid w:val="00BB7CC6"/>
    <w:rsid w:val="00BC4511"/>
    <w:rsid w:val="00BE1FDC"/>
    <w:rsid w:val="00BE3BB0"/>
    <w:rsid w:val="00BF4989"/>
    <w:rsid w:val="00C0254A"/>
    <w:rsid w:val="00C0340C"/>
    <w:rsid w:val="00C04E69"/>
    <w:rsid w:val="00C17E78"/>
    <w:rsid w:val="00C202E3"/>
    <w:rsid w:val="00C20307"/>
    <w:rsid w:val="00C6022C"/>
    <w:rsid w:val="00C63EED"/>
    <w:rsid w:val="00C67D87"/>
    <w:rsid w:val="00C9248F"/>
    <w:rsid w:val="00C92D6F"/>
    <w:rsid w:val="00C93EF2"/>
    <w:rsid w:val="00CC3B5A"/>
    <w:rsid w:val="00CC7EDC"/>
    <w:rsid w:val="00CD06E0"/>
    <w:rsid w:val="00CD1D84"/>
    <w:rsid w:val="00D02BA4"/>
    <w:rsid w:val="00D212EB"/>
    <w:rsid w:val="00D27517"/>
    <w:rsid w:val="00D650C3"/>
    <w:rsid w:val="00D714EC"/>
    <w:rsid w:val="00D77C7B"/>
    <w:rsid w:val="00D82DF5"/>
    <w:rsid w:val="00D91F8A"/>
    <w:rsid w:val="00D972FC"/>
    <w:rsid w:val="00DA5291"/>
    <w:rsid w:val="00DA7BC1"/>
    <w:rsid w:val="00DB186F"/>
    <w:rsid w:val="00DC43F2"/>
    <w:rsid w:val="00DD1872"/>
    <w:rsid w:val="00DD6411"/>
    <w:rsid w:val="00DF2917"/>
    <w:rsid w:val="00E03B0A"/>
    <w:rsid w:val="00E175BF"/>
    <w:rsid w:val="00E3101C"/>
    <w:rsid w:val="00E52A09"/>
    <w:rsid w:val="00E7083D"/>
    <w:rsid w:val="00E71C0D"/>
    <w:rsid w:val="00E913F1"/>
    <w:rsid w:val="00E947E0"/>
    <w:rsid w:val="00E96747"/>
    <w:rsid w:val="00E979A0"/>
    <w:rsid w:val="00EA0F6B"/>
    <w:rsid w:val="00EC0B50"/>
    <w:rsid w:val="00EC1644"/>
    <w:rsid w:val="00EC3E15"/>
    <w:rsid w:val="00F02C30"/>
    <w:rsid w:val="00F06B0B"/>
    <w:rsid w:val="00F23117"/>
    <w:rsid w:val="00F320DA"/>
    <w:rsid w:val="00F4472E"/>
    <w:rsid w:val="00F53F53"/>
    <w:rsid w:val="00F5698E"/>
    <w:rsid w:val="00F64E9E"/>
    <w:rsid w:val="00F668C0"/>
    <w:rsid w:val="00F66A03"/>
    <w:rsid w:val="00F7262A"/>
    <w:rsid w:val="00F7623D"/>
    <w:rsid w:val="00F90FE6"/>
    <w:rsid w:val="00F9612E"/>
    <w:rsid w:val="00FA3B6C"/>
    <w:rsid w:val="00FC298B"/>
    <w:rsid w:val="00FC697E"/>
    <w:rsid w:val="00FC7072"/>
    <w:rsid w:val="00FD0D59"/>
    <w:rsid w:val="00FD14FC"/>
    <w:rsid w:val="00FD17AC"/>
    <w:rsid w:val="00FD65B8"/>
    <w:rsid w:val="00FE5F55"/>
    <w:rsid w:val="00FE62A8"/>
    <w:rsid w:val="00FE7DCA"/>
    <w:rsid w:val="00FF3AAC"/>
    <w:rsid w:val="00FF5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78E679"/>
  <w15:chartTrackingRefBased/>
  <w15:docId w15:val="{0FB047F7-B950-4BAC-8BEF-04E9A54F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  <w:rsid w:val="0019601F"/>
    <w:rPr>
      <w:rFonts w:ascii="Helvetica" w:hAnsi="Helvetic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F96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65623C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2228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2228F7"/>
    <w:rPr>
      <w:color w:val="605E5C"/>
      <w:shd w:val="clear" w:color="auto" w:fill="E1DFDD"/>
    </w:rPr>
  </w:style>
  <w:style w:type="paragraph" w:customStyle="1" w:styleId="Style1">
    <w:name w:val="Style1"/>
    <w:basedOn w:val="Normal"/>
    <w:link w:val="Style1Char"/>
    <w:qFormat/>
    <w:rsid w:val="0019601F"/>
    <w:pPr>
      <w:spacing w:after="0" w:line="240" w:lineRule="auto"/>
    </w:pPr>
    <w:rPr>
      <w:szCs w:val="20"/>
    </w:rPr>
  </w:style>
  <w:style w:type="character" w:customStyle="1" w:styleId="Style1Char">
    <w:name w:val="Style1 Char"/>
    <w:basedOn w:val="DefaultParagraphFont"/>
    <w:link w:val="Style1"/>
    <w:rsid w:val="0019601F"/>
    <w:rPr>
      <w:rFonts w:ascii="Helvetica" w:hAnsi="Helvetica"/>
      <w:sz w:val="18"/>
      <w:szCs w:val="20"/>
    </w:rPr>
  </w:style>
  <w:style w:type="paragraph" w:customStyle="1" w:styleId="Style2">
    <w:name w:val="Style2"/>
    <w:basedOn w:val="Normal"/>
    <w:link w:val="Style2Char"/>
    <w:qFormat/>
    <w:locked/>
    <w:rsid w:val="00C67D87"/>
    <w:pPr>
      <w:spacing w:after="0" w:line="240" w:lineRule="auto"/>
    </w:pPr>
    <w:rPr>
      <w:i/>
      <w:iCs/>
      <w:color w:val="808080" w:themeColor="background1" w:themeShade="8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yle2Char">
    <w:name w:val="Style2 Char"/>
    <w:basedOn w:val="DefaultParagraphFont"/>
    <w:link w:val="Style2"/>
    <w:rsid w:val="00C67D87"/>
    <w:rPr>
      <w:rFonts w:ascii="Helvetica" w:hAnsi="Helvetica"/>
      <w:i/>
      <w:iCs/>
      <w:color w:val="808080" w:themeColor="background1" w:themeShade="80"/>
      <w:sz w:val="14"/>
      <w:szCs w:val="14"/>
    </w:rPr>
  </w:style>
  <w:style w:type="character" w:customStyle="1" w:styleId="HeaderChar">
    <w:name w:val="Header Char"/>
    <w:basedOn w:val="DefaultParagraphFont"/>
    <w:link w:val="Header"/>
    <w:uiPriority w:val="99"/>
    <w:rsid w:val="00027DF7"/>
  </w:style>
  <w:style w:type="paragraph" w:styleId="Footer">
    <w:name w:val="footer"/>
    <w:basedOn w:val="Normal"/>
    <w:link w:val="Foot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DF7"/>
  </w:style>
  <w:style w:type="paragraph" w:customStyle="1" w:styleId="Style3">
    <w:name w:val="Style3"/>
    <w:basedOn w:val="Style1"/>
    <w:link w:val="Style3Char"/>
    <w:qFormat/>
    <w:locked/>
    <w:rsid w:val="0019601F"/>
    <w:rPr>
      <w:sz w:val="20"/>
    </w:rPr>
  </w:style>
  <w:style w:type="character" w:customStyle="1" w:styleId="Style3Char">
    <w:name w:val="Style3 Char"/>
    <w:basedOn w:val="Style1Char"/>
    <w:link w:val="Style3"/>
    <w:rsid w:val="0019601F"/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cls.slac.stanford.edu/proposals/modes-of-access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0BE88D272D84215BB436C7B10D4E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46C7C-C93F-4306-A43D-6C0D81D2F8B9}"/>
      </w:docPartPr>
      <w:docPartBody>
        <w:p w:rsidR="007F6337" w:rsidRDefault="00761095" w:rsidP="00761095">
          <w:pPr>
            <w:pStyle w:val="40BE88D272D84215BB436C7B10D4E35D"/>
          </w:pPr>
          <w:r w:rsidRPr="00E72B19">
            <w:rPr>
              <w:rStyle w:val="PlaceholderText"/>
            </w:rPr>
            <w:t>Choose an item.</w:t>
          </w:r>
        </w:p>
      </w:docPartBody>
    </w:docPart>
    <w:docPart>
      <w:docPartPr>
        <w:name w:val="D5F5FAE5EF1444809EC28935B8D23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7E954-114E-4D34-B539-6D2305265F41}"/>
      </w:docPartPr>
      <w:docPartBody>
        <w:p w:rsidR="007F6337" w:rsidRDefault="005E26FD" w:rsidP="00C85D31">
          <w:pPr>
            <w:pStyle w:val="D5F5FAE5EF1444809EC28935B8D23698105"/>
          </w:pPr>
          <w:r w:rsidRPr="004C15E2">
            <w:t xml:space="preserve">                                                                                                                                                 </w:t>
          </w:r>
          <w:r w:rsidRPr="004C15E2">
            <w:br/>
            <w:t xml:space="preserve">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34B0C30EC105497DABDC721D47725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756C7-169A-4745-85A7-B10A87B922F4}"/>
      </w:docPartPr>
      <w:docPartBody>
        <w:p w:rsidR="00906479" w:rsidRDefault="007F6337" w:rsidP="007F6337">
          <w:pPr>
            <w:pStyle w:val="34B0C30EC105497DABDC721D47725AE7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3919B92B037A494EAA270CDA270DA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8AEFD-5D05-4E50-A651-7F76E0E7AAA2}"/>
      </w:docPartPr>
      <w:docPartBody>
        <w:p w:rsidR="00906479" w:rsidRDefault="005E26FD" w:rsidP="00C85D31">
          <w:pPr>
            <w:pStyle w:val="3919B92B037A494EAA270CDA270DA5A495"/>
          </w:pPr>
          <w:r w:rsidRPr="00485C4F">
            <w:t xml:space="preserve">                                                                              </w:t>
          </w:r>
        </w:p>
      </w:docPartBody>
    </w:docPart>
    <w:docPart>
      <w:docPartPr>
        <w:name w:val="2F7C139EC0FB424F8A800E8F84D25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9A50F-7690-4749-80DA-AA65275656CA}"/>
      </w:docPartPr>
      <w:docPartBody>
        <w:p w:rsidR="00906479" w:rsidRDefault="005E26FD" w:rsidP="005E26FD">
          <w:pPr>
            <w:pStyle w:val="2F7C139EC0FB424F8A800E8F84D250DB20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C5BBD68E1DAB499BAEFCC7663261A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931A5-7CEC-49CE-93A8-702DBA72FE5C}"/>
      </w:docPartPr>
      <w:docPartBody>
        <w:p w:rsidR="00906479" w:rsidRDefault="007F6337" w:rsidP="007F6337">
          <w:pPr>
            <w:pStyle w:val="C5BBD68E1DAB499BAEFCC7663261A76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1B2B5A098C4418B85740BA070EE6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D78BA-0406-4B8D-8FD5-BCE79C25E786}"/>
      </w:docPartPr>
      <w:docPartBody>
        <w:p w:rsidR="00906479" w:rsidRDefault="007F6337" w:rsidP="007F6337">
          <w:pPr>
            <w:pStyle w:val="A1B2B5A098C4418B85740BA070EE65A6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915D4D9BDB6B4ED898344A592615E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193EA-55CC-4B7F-9530-4EA5F09E0FCB}"/>
      </w:docPartPr>
      <w:docPartBody>
        <w:p w:rsidR="00906479" w:rsidRDefault="007F6337" w:rsidP="007F6337">
          <w:pPr>
            <w:pStyle w:val="915D4D9BDB6B4ED898344A592615E62C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514509305DCC4F3E949193937CA37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6ABEE-1922-4A3C-A582-CC0DF20166C4}"/>
      </w:docPartPr>
      <w:docPartBody>
        <w:p w:rsidR="00906479" w:rsidRDefault="007F6337" w:rsidP="007F6337">
          <w:pPr>
            <w:pStyle w:val="514509305DCC4F3E949193937CA370D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6DDC276527FA4A66A95E3CAA11355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3E6A6-AEB3-4038-981E-98C2693ECDCC}"/>
      </w:docPartPr>
      <w:docPartBody>
        <w:p w:rsidR="00906479" w:rsidRDefault="007F6337" w:rsidP="007F6337">
          <w:pPr>
            <w:pStyle w:val="6DDC276527FA4A66A95E3CAA1135540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19365450047647F2AC1EF3A23A2A7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9641C-9E05-4005-8178-DCD8A00BD57E}"/>
      </w:docPartPr>
      <w:docPartBody>
        <w:p w:rsidR="00906479" w:rsidRDefault="007F6337" w:rsidP="007F6337">
          <w:pPr>
            <w:pStyle w:val="19365450047647F2AC1EF3A23A2A7E92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8E2DF15447D24AB7A1F7F743293B0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DF4B4-C637-44C8-B9DC-E09EA1A7F534}"/>
      </w:docPartPr>
      <w:docPartBody>
        <w:p w:rsidR="00906479" w:rsidRDefault="007F6337" w:rsidP="007F6337">
          <w:pPr>
            <w:pStyle w:val="8E2DF15447D24AB7A1F7F743293B0E7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497D24C18AB4D22BD3169C3EF824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06A41-54A2-476F-B6C1-744D12559DE9}"/>
      </w:docPartPr>
      <w:docPartBody>
        <w:p w:rsidR="00906479" w:rsidRDefault="007F6337" w:rsidP="007F6337">
          <w:pPr>
            <w:pStyle w:val="A497D24C18AB4D22BD3169C3EF824C9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E29D130E986C4728BB3DA916C475A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3DB75-F7B8-4BD8-96DF-E3BC66769ED1}"/>
      </w:docPartPr>
      <w:docPartBody>
        <w:p w:rsidR="00954B7D" w:rsidRDefault="005E26FD" w:rsidP="005E26FD">
          <w:pPr>
            <w:pStyle w:val="E29D130E986C4728BB3DA916C475A46F20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72293FCFD7C4F99A7BE721DECB24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9427A-3822-4AD6-8E68-0BAFC5E2F0C2}"/>
      </w:docPartPr>
      <w:docPartBody>
        <w:p w:rsidR="00954B7D" w:rsidRDefault="005E26FD" w:rsidP="00C85D31">
          <w:pPr>
            <w:pStyle w:val="072293FCFD7C4F99A7BE721DECB24688"/>
          </w:pPr>
          <w:r w:rsidRPr="00492D94">
            <w:t xml:space="preserve">                                                                              </w:t>
          </w:r>
        </w:p>
      </w:docPartBody>
    </w:docPart>
    <w:docPart>
      <w:docPartPr>
        <w:name w:val="70D9750591394CA18802E535DDD60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39C17-672A-421B-930E-24A3022445D9}"/>
      </w:docPartPr>
      <w:docPartBody>
        <w:p w:rsidR="00954B7D" w:rsidRDefault="005E26FD" w:rsidP="005E26FD">
          <w:pPr>
            <w:pStyle w:val="70D9750591394CA18802E535DDD6077320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EB7AECB83DF4FEEAA5516E33F4B7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4F252-1F57-4C8B-ABBE-328263C7CBE0}"/>
      </w:docPartPr>
      <w:docPartBody>
        <w:p w:rsidR="00954B7D" w:rsidRDefault="005E26FD" w:rsidP="005E26FD">
          <w:pPr>
            <w:pStyle w:val="4EB7AECB83DF4FEEAA5516E33F4B7FCC20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E40212A70E5A4E3AA0E6B69274141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D2D2B-F805-4D8B-8659-1985B9800334}"/>
      </w:docPartPr>
      <w:docPartBody>
        <w:p w:rsidR="00954B7D" w:rsidRDefault="005E26FD" w:rsidP="005E26FD">
          <w:pPr>
            <w:pStyle w:val="E40212A70E5A4E3AA0E6B6927414128B20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D2920EE6900A4A0780530CBBB399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D9B7-900D-4C71-9869-F5CB056DA701}"/>
      </w:docPartPr>
      <w:docPartBody>
        <w:p w:rsidR="00954B7D" w:rsidRDefault="005E26FD" w:rsidP="005E26FD">
          <w:pPr>
            <w:pStyle w:val="D2920EE6900A4A0780530CBBB399546920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DF6F6E190B14B5A8488C0915A662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DC714-835B-40CB-8E45-2781C383B710}"/>
      </w:docPartPr>
      <w:docPartBody>
        <w:p w:rsidR="00954B7D" w:rsidRDefault="005E26FD" w:rsidP="005E26FD">
          <w:pPr>
            <w:pStyle w:val="4DF6F6E190B14B5A8488C0915A662C5820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2537BF36B0A24735877ECEF8436E1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5446-79E3-4182-9605-2ECC776BFE5F}"/>
      </w:docPartPr>
      <w:docPartBody>
        <w:p w:rsidR="00954B7D" w:rsidRDefault="005E26FD" w:rsidP="005E26FD">
          <w:pPr>
            <w:pStyle w:val="2537BF36B0A24735877ECEF8436E192F20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1383DD662AD84AE1BD909801FA5D9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DF14E-74F2-4102-AE24-21BFF61F7D88}"/>
      </w:docPartPr>
      <w:docPartBody>
        <w:p w:rsidR="00954B7D" w:rsidRDefault="005E26FD" w:rsidP="005E26FD">
          <w:pPr>
            <w:pStyle w:val="1383DD662AD84AE1BD909801FA5D991920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20B55F52B94147C2AAA2ADE885C16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73A49-98F0-4848-8674-CBC39398C017}"/>
      </w:docPartPr>
      <w:docPartBody>
        <w:p w:rsidR="00954B7D" w:rsidRDefault="005E26FD" w:rsidP="005E26FD">
          <w:pPr>
            <w:pStyle w:val="20B55F52B94147C2AAA2ADE885C163BA20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096F984EDA2049E187A84FE9844B2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67214-37DB-41E9-A00C-539DF23EEADC}"/>
      </w:docPartPr>
      <w:docPartBody>
        <w:p w:rsidR="00954B7D" w:rsidRDefault="005E26FD" w:rsidP="005E26FD">
          <w:pPr>
            <w:pStyle w:val="096F984EDA2049E187A84FE9844B293120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629A22F1D6364906920D7854C5063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0A72C-0449-48B4-B459-E41C1922ADC1}"/>
      </w:docPartPr>
      <w:docPartBody>
        <w:p w:rsidR="00954B7D" w:rsidRDefault="005E26FD" w:rsidP="005E26FD">
          <w:pPr>
            <w:pStyle w:val="629A22F1D6364906920D7854C50639C820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57B9C8E82F040FCBED25CC688AB2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1EBC-DE63-4ECB-B23F-6ABF70A5B9A9}"/>
      </w:docPartPr>
      <w:docPartBody>
        <w:p w:rsidR="00954B7D" w:rsidRDefault="005E26FD" w:rsidP="005E26FD">
          <w:pPr>
            <w:pStyle w:val="A57B9C8E82F040FCBED25CC688AB23A320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BD302070CC6D4BD49E5039324C609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EB0F4-9F0A-4944-ADD2-8DDE0F59EC75}"/>
      </w:docPartPr>
      <w:docPartBody>
        <w:p w:rsidR="00954B7D" w:rsidRDefault="005E26FD" w:rsidP="005E26FD">
          <w:pPr>
            <w:pStyle w:val="BD302070CC6D4BD49E5039324C60970820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4CCB0FB79924901868B841FDDC4F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773D1-FCF6-4635-9226-5BEC470AC3D0}"/>
      </w:docPartPr>
      <w:docPartBody>
        <w:p w:rsidR="00954B7D" w:rsidRDefault="005E26FD" w:rsidP="005E26FD">
          <w:pPr>
            <w:pStyle w:val="A4CCB0FB79924901868B841FDDC4FF3020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9E459276E92546AF90F62D263AB3B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C2B66-3BD6-4AC9-995C-ED6B405262DC}"/>
      </w:docPartPr>
      <w:docPartBody>
        <w:p w:rsidR="00954B7D" w:rsidRDefault="005E26FD" w:rsidP="005E26FD">
          <w:pPr>
            <w:pStyle w:val="9E459276E92546AF90F62D263AB3B06F20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CBD7789CD8AD4FC896B54CC3F0D30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E9367-BE2C-44C1-A401-94BBCCAB012B}"/>
      </w:docPartPr>
      <w:docPartBody>
        <w:p w:rsidR="00954B7D" w:rsidRDefault="005E26FD" w:rsidP="005E26FD">
          <w:pPr>
            <w:pStyle w:val="CBD7789CD8AD4FC896B54CC3F0D30AF120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7ECAC1636B574447B38157D04B981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99C45-0446-4CEB-B906-7391DCA8739F}"/>
      </w:docPartPr>
      <w:docPartBody>
        <w:p w:rsidR="00954B7D" w:rsidRDefault="005E26FD" w:rsidP="005E26FD">
          <w:pPr>
            <w:pStyle w:val="7ECAC1636B574447B38157D04B981F6F20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B9A44CD07D04C5384D75847A4AA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D8459-D53C-4DFA-9DCF-24D2CB19B3F4}"/>
      </w:docPartPr>
      <w:docPartBody>
        <w:p w:rsidR="00954B7D" w:rsidRDefault="005E26FD" w:rsidP="005E26FD">
          <w:pPr>
            <w:pStyle w:val="AB9A44CD07D04C5384D75847A4AAE38B20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0EC02F71B964D8891F98FB3388E0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76D41-9454-4AC4-ACA6-AC6411282B63}"/>
      </w:docPartPr>
      <w:docPartBody>
        <w:p w:rsidR="00954B7D" w:rsidRDefault="005E26FD" w:rsidP="005E26FD">
          <w:pPr>
            <w:pStyle w:val="A0EC02F71B964D8891F98FB3388E0E4520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81016169E3B463992B9F3FA93EEF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3D79F-3F6F-45C8-BAF0-36ADEAC1C833}"/>
      </w:docPartPr>
      <w:docPartBody>
        <w:p w:rsidR="00954B7D" w:rsidRDefault="005E26FD" w:rsidP="005E26FD">
          <w:pPr>
            <w:pStyle w:val="081016169E3B463992B9F3FA93EEF5D620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F8B7EE3255EC46F7811048B6729E3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9C98-179F-404C-9855-08D95F3C5E69}"/>
      </w:docPartPr>
      <w:docPartBody>
        <w:p w:rsidR="00954B7D" w:rsidRDefault="005E26FD" w:rsidP="005E26FD">
          <w:pPr>
            <w:pStyle w:val="F8B7EE3255EC46F7811048B6729E305D20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597EE3BE668649C28121E281DAAEB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8B01B-74F4-4237-A79F-7D287CFB1415}"/>
      </w:docPartPr>
      <w:docPartBody>
        <w:p w:rsidR="00954B7D" w:rsidRDefault="005E26FD" w:rsidP="00C85D31">
          <w:pPr>
            <w:pStyle w:val="597EE3BE668649C28121E281DAAEB3A015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F6D3B9AB69924523B11E3F81B2952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61D04-B0D9-4583-A2FE-ABF706AA390E}"/>
      </w:docPartPr>
      <w:docPartBody>
        <w:p w:rsidR="00954B7D" w:rsidRDefault="005E26FD" w:rsidP="00C85D31">
          <w:pPr>
            <w:pStyle w:val="F6D3B9AB69924523B11E3F81B29524B2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DD1563B54AF44D848AACDFCAED904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D1EC6-9F7D-48EE-9A84-ABFD5F6683AF}"/>
      </w:docPartPr>
      <w:docPartBody>
        <w:p w:rsidR="00954B7D" w:rsidRDefault="005E26FD" w:rsidP="00C85D31">
          <w:pPr>
            <w:pStyle w:val="DD1563B54AF44D848AACDFCAED904643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34C58677BFDE40489CD063BA4FDF6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2BF64-C1D9-40C1-8F6A-6267B05A9A88}"/>
      </w:docPartPr>
      <w:docPartBody>
        <w:p w:rsidR="00954B7D" w:rsidRDefault="005E26FD" w:rsidP="005E26FD">
          <w:pPr>
            <w:pStyle w:val="34C58677BFDE40489CD063BA4FDF6D0221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0793597B91A543FE9EA1336DF8D28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9938E-9592-4331-8B6A-1543652F8E5F}"/>
      </w:docPartPr>
      <w:docPartBody>
        <w:p w:rsidR="00954B7D" w:rsidRDefault="005E26FD" w:rsidP="005E26FD">
          <w:pPr>
            <w:pStyle w:val="0793597B91A543FE9EA1336DF8D2839D21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D5D4C35FF00244E1828CF467CDE4E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5588C-4FDB-4C90-B34B-027D5E3EBD69}"/>
      </w:docPartPr>
      <w:docPartBody>
        <w:p w:rsidR="00954B7D" w:rsidRDefault="005E26FD" w:rsidP="005E26FD">
          <w:pPr>
            <w:pStyle w:val="D5D4C35FF00244E1828CF467CDE4E01F21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1E30FE01EA0E46979AF9745AF67C3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778AF-C600-48E5-8CBE-F6E0354E4EE1}"/>
      </w:docPartPr>
      <w:docPartBody>
        <w:p w:rsidR="005E26FD" w:rsidRDefault="005E26FD" w:rsidP="00DC43F2">
          <w:pPr>
            <w:rPr>
              <w:rStyle w:val="Style1Char"/>
            </w:rPr>
          </w:pPr>
          <w:r>
            <w:rPr>
              <w:rStyle w:val="Style1Char"/>
            </w:rPr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  <w:b/>
              <w:bCs/>
            </w:rPr>
            <w:br/>
          </w:r>
          <w:r>
            <w:rPr>
              <w:rStyle w:val="Style1Char"/>
            </w:rPr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</w:t>
          </w:r>
        </w:p>
        <w:p w:rsidR="00954B7D" w:rsidRDefault="005E26FD" w:rsidP="005E26FD">
          <w:pPr>
            <w:pStyle w:val="1E30FE01EA0E46979AF9745AF67C3B4721"/>
          </w:pPr>
          <w:r>
            <w:rPr>
              <w:rStyle w:val="Style1Char"/>
            </w:rPr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</w:t>
          </w:r>
        </w:p>
      </w:docPartBody>
    </w:docPart>
    <w:docPart>
      <w:docPartPr>
        <w:name w:val="C2AC5FABFE904714BED174B38FC38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030E9-99A8-4568-8204-74299F952280}"/>
      </w:docPartPr>
      <w:docPartBody>
        <w:p w:rsidR="00954B7D" w:rsidRDefault="00C85D31"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F5F764CD72A449A0907ACCC4F5B5B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E66F2-D1DC-4CA8-BD2B-EA85C9E69E75}"/>
      </w:docPartPr>
      <w:docPartBody>
        <w:p w:rsidR="00954B7D" w:rsidRDefault="005E26FD" w:rsidP="005E26FD">
          <w:pPr>
            <w:pStyle w:val="F5F764CD72A449A0907ACCC4F5B5B45120"/>
          </w:pPr>
          <w:r>
            <w:rPr>
              <w:rStyle w:val="Style1Char"/>
            </w:rPr>
            <w:t xml:space="preserve">                                                                                                                    </w:t>
          </w:r>
        </w:p>
      </w:docPartBody>
    </w:docPart>
    <w:docPart>
      <w:docPartPr>
        <w:name w:val="7E148C17BCE64099A1725DC26CB1F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E9973-76AB-4A89-BECE-5983344038D7}"/>
      </w:docPartPr>
      <w:docPartBody>
        <w:p w:rsidR="00954B7D" w:rsidRDefault="005E26FD" w:rsidP="005E26FD">
          <w:pPr>
            <w:pStyle w:val="7E148C17BCE64099A1725DC26CB1F26320"/>
          </w:pP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</w:t>
          </w:r>
          <w:r>
            <w:rPr>
              <w:rStyle w:val="Style1Char"/>
              <w:shd w:val="clear" w:color="auto" w:fill="F2F2F2" w:themeFill="background1" w:themeFillShade="F2"/>
            </w:rPr>
            <w:br/>
            <w:t xml:space="preserve">                                                                                         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F64D668195534DF4BAF9D499D7B31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1B50A-661B-4026-9A34-961D213ED51F}"/>
      </w:docPartPr>
      <w:docPartBody>
        <w:p w:rsidR="00954B7D" w:rsidRDefault="005E26FD" w:rsidP="005E26FD">
          <w:pPr>
            <w:pStyle w:val="F64D668195534DF4BAF9D499D7B31CAB20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E71D069B15A947C496D5C6F309EC7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61097-BA83-4449-B764-7516A6F4ED3F}"/>
      </w:docPartPr>
      <w:docPartBody>
        <w:p w:rsidR="005E26FD" w:rsidRDefault="005E26FD" w:rsidP="005E26FD">
          <w:pPr>
            <w:pStyle w:val="E71D069B15A947C496D5C6F309EC75E021"/>
          </w:pPr>
          <w:r>
            <w:rPr>
              <w:rStyle w:val="Style1Char"/>
            </w:rPr>
            <w:t xml:space="preserve">                                                                                              </w:t>
          </w:r>
        </w:p>
      </w:docPartBody>
    </w:docPart>
    <w:docPart>
      <w:docPartPr>
        <w:name w:val="5F0CEF7DC9DA495BB923415A90E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6FF18-DA57-4F31-9EE5-92FCFF2B6BF8}"/>
      </w:docPartPr>
      <w:docPartBody>
        <w:p w:rsidR="005E26FD" w:rsidRDefault="005E26FD" w:rsidP="00954B7D">
          <w:pPr>
            <w:pStyle w:val="5F0CEF7DC9DA495BB923415A90EB3738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E276DD6394FD49478C17DD07AB615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541E4-FF3F-468C-8089-04B42CA8C1BA}"/>
      </w:docPartPr>
      <w:docPartBody>
        <w:p w:rsidR="005E26FD" w:rsidRDefault="005E26FD" w:rsidP="005E26FD">
          <w:pPr>
            <w:pStyle w:val="E276DD6394FD49478C17DD07AB6157A221"/>
          </w:pPr>
          <w:r>
            <w:rPr>
              <w:rStyle w:val="Style1Char"/>
            </w:rPr>
            <w:t xml:space="preserve">                                                                           </w:t>
          </w:r>
        </w:p>
      </w:docPartBody>
    </w:docPart>
    <w:docPart>
      <w:docPartPr>
        <w:name w:val="A013CC3B19FF4F4482F297F870626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65A82-9C58-441F-B039-A2FDCD0FEEAC}"/>
      </w:docPartPr>
      <w:docPartBody>
        <w:p w:rsidR="005E26FD" w:rsidRDefault="005E26FD" w:rsidP="005E26FD">
          <w:pPr>
            <w:pStyle w:val="A013CC3B19FF4F4482F297F870626B4421"/>
          </w:pPr>
          <w:r>
            <w:rPr>
              <w:rStyle w:val="Style1Char"/>
            </w:rPr>
            <w:t xml:space="preserve">                                                     </w:t>
          </w:r>
        </w:p>
      </w:docPartBody>
    </w:docPart>
    <w:docPart>
      <w:docPartPr>
        <w:name w:val="FF7C5BE8BFA8443E8E0D9E2761E73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427B7-278E-42F3-B0AE-3B7A0F06E11B}"/>
      </w:docPartPr>
      <w:docPartBody>
        <w:p w:rsidR="00134AED" w:rsidRDefault="005E26FD" w:rsidP="005E26FD">
          <w:pPr>
            <w:pStyle w:val="FF7C5BE8BFA8443E8E0D9E2761E73E7921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51E3E372E6C14636BD9E6F7D2D8D6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D58B2-B67A-40DD-BE2D-3ED8B1C88658}"/>
      </w:docPartPr>
      <w:docPartBody>
        <w:p w:rsidR="00134AED" w:rsidRDefault="005E26FD" w:rsidP="005E26FD">
          <w:pPr>
            <w:pStyle w:val="51E3E372E6C14636BD9E6F7D2D8D643619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25BC5FE2B0FC4396895785F5F122E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A1A70-A7FA-4DA3-8FA8-ED5B290F46C9}"/>
      </w:docPartPr>
      <w:docPartBody>
        <w:p w:rsidR="00134AED" w:rsidRDefault="005E26FD" w:rsidP="005E26FD">
          <w:pPr>
            <w:pStyle w:val="25BC5FE2B0FC4396895785F5F122E706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C36D994FA124457B74E5160FF701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79ADC-A401-4F73-87CE-6CB3FEEED34A}"/>
      </w:docPartPr>
      <w:docPartBody>
        <w:p w:rsidR="00134AED" w:rsidRDefault="005E26FD" w:rsidP="005E26FD">
          <w:pPr>
            <w:pStyle w:val="AC36D994FA124457B74E5160FF7010581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65134D708854427693BB4C58AC9D5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B7EE9-6DDD-47BE-9A42-EAAC73E52A10}"/>
      </w:docPartPr>
      <w:docPartBody>
        <w:p w:rsidR="00134AED" w:rsidRDefault="005E26FD" w:rsidP="005E26FD">
          <w:pPr>
            <w:pStyle w:val="65134D708854427693BB4C58AC9D5A5116"/>
          </w:pPr>
          <w:r>
            <w:rPr>
              <w:rStyle w:val="Style1Char"/>
            </w:rPr>
            <w:t xml:space="preserve">                                                                                                                  </w:t>
          </w:r>
        </w:p>
      </w:docPartBody>
    </w:docPart>
    <w:docPart>
      <w:docPartPr>
        <w:name w:val="E1C811FD45AB4F17B18AA7011C8D4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EAA40-5A45-4620-BF83-4B511E4C3C21}"/>
      </w:docPartPr>
      <w:docPartBody>
        <w:p w:rsidR="00134AED" w:rsidRDefault="005E26FD" w:rsidP="005E26FD">
          <w:pPr>
            <w:pStyle w:val="E1C811FD45AB4F17B18AA7011C8D4F32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0C64422C6E474E078FB53F3112CBA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9CFA2-E01D-4B1A-90FB-884F07C3DD09}"/>
      </w:docPartPr>
      <w:docPartBody>
        <w:p w:rsidR="00134AED" w:rsidRDefault="005E26FD" w:rsidP="005E26FD">
          <w:pPr>
            <w:pStyle w:val="0C64422C6E474E078FB53F3112CBA5FB14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49682A97599E426A94B25AEE21256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31155-516C-4521-A311-6C3CBD08DE5A}"/>
      </w:docPartPr>
      <w:docPartBody>
        <w:p w:rsidR="00134AED" w:rsidRDefault="005E26FD" w:rsidP="005E26FD">
          <w:pPr>
            <w:pStyle w:val="49682A97599E426A94B25AEE212564EE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23969CE09CE743378FAA6418B6866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9CA14-C78D-481D-BFF0-453DA07CD31E}"/>
      </w:docPartPr>
      <w:docPartBody>
        <w:p w:rsidR="00134AED" w:rsidRDefault="005E26FD" w:rsidP="005E26FD">
          <w:pPr>
            <w:pStyle w:val="23969CE09CE743378FAA6418B6866153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5CADD48C858E4961BE172153959F9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0E87D-B2E7-4948-AAF2-CAAEADD9813E}"/>
      </w:docPartPr>
      <w:docPartBody>
        <w:p w:rsidR="00134AED" w:rsidRDefault="005E26FD" w:rsidP="005E26FD">
          <w:pPr>
            <w:pStyle w:val="5CADD48C858E4961BE172153959F95CC4"/>
          </w:pPr>
          <w:r w:rsidRPr="003854E1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            </w:t>
          </w:r>
          <w:r w:rsidRPr="003854E1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095"/>
    <w:rsid w:val="00134AED"/>
    <w:rsid w:val="00340DFB"/>
    <w:rsid w:val="005E26FD"/>
    <w:rsid w:val="00761095"/>
    <w:rsid w:val="007F6337"/>
    <w:rsid w:val="00906479"/>
    <w:rsid w:val="00954B7D"/>
    <w:rsid w:val="00A421DF"/>
    <w:rsid w:val="00A5324F"/>
    <w:rsid w:val="00C85D31"/>
    <w:rsid w:val="00D5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26FD"/>
    <w:rPr>
      <w:color w:val="808080"/>
    </w:rPr>
  </w:style>
  <w:style w:type="paragraph" w:customStyle="1" w:styleId="40BE88D272D84215BB436C7B10D4E35D">
    <w:name w:val="40BE88D272D84215BB436C7B10D4E35D"/>
    <w:rsid w:val="00761095"/>
  </w:style>
  <w:style w:type="paragraph" w:customStyle="1" w:styleId="34B0C30EC105497DABDC721D47725AE7">
    <w:name w:val="34B0C30EC105497DABDC721D47725AE7"/>
    <w:rsid w:val="007F6337"/>
  </w:style>
  <w:style w:type="paragraph" w:customStyle="1" w:styleId="Style1">
    <w:name w:val="Style1"/>
    <w:basedOn w:val="Normal"/>
    <w:link w:val="Style1Char"/>
    <w:qFormat/>
    <w:rsid w:val="005E26FD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character" w:customStyle="1" w:styleId="Style1Char">
    <w:name w:val="Style1 Char"/>
    <w:basedOn w:val="DefaultParagraphFont"/>
    <w:link w:val="Style1"/>
    <w:rsid w:val="005E26FD"/>
    <w:rPr>
      <w:rFonts w:ascii="Helvetica" w:eastAsiaTheme="minorHAnsi" w:hAnsi="Helvetica"/>
      <w:sz w:val="18"/>
      <w:szCs w:val="20"/>
    </w:rPr>
  </w:style>
  <w:style w:type="paragraph" w:customStyle="1" w:styleId="C5BBD68E1DAB499BAEFCC7663261A761">
    <w:name w:val="C5BBD68E1DAB499BAEFCC7663261A761"/>
    <w:rsid w:val="007F6337"/>
  </w:style>
  <w:style w:type="paragraph" w:customStyle="1" w:styleId="A1B2B5A098C4418B85740BA070EE65A6">
    <w:name w:val="A1B2B5A098C4418B85740BA070EE65A6"/>
    <w:rsid w:val="007F6337"/>
  </w:style>
  <w:style w:type="paragraph" w:customStyle="1" w:styleId="915D4D9BDB6B4ED898344A592615E62C">
    <w:name w:val="915D4D9BDB6B4ED898344A592615E62C"/>
    <w:rsid w:val="007F6337"/>
  </w:style>
  <w:style w:type="paragraph" w:customStyle="1" w:styleId="514509305DCC4F3E949193937CA370DF">
    <w:name w:val="514509305DCC4F3E949193937CA370DF"/>
    <w:rsid w:val="007F6337"/>
  </w:style>
  <w:style w:type="paragraph" w:customStyle="1" w:styleId="6DDC276527FA4A66A95E3CAA11355401">
    <w:name w:val="6DDC276527FA4A66A95E3CAA11355401"/>
    <w:rsid w:val="007F6337"/>
  </w:style>
  <w:style w:type="paragraph" w:customStyle="1" w:styleId="19365450047647F2AC1EF3A23A2A7E92">
    <w:name w:val="19365450047647F2AC1EF3A23A2A7E92"/>
    <w:rsid w:val="007F6337"/>
  </w:style>
  <w:style w:type="paragraph" w:customStyle="1" w:styleId="8E2DF15447D24AB7A1F7F743293B0E71">
    <w:name w:val="8E2DF15447D24AB7A1F7F743293B0E71"/>
    <w:rsid w:val="007F6337"/>
  </w:style>
  <w:style w:type="paragraph" w:customStyle="1" w:styleId="A497D24C18AB4D22BD3169C3EF824C9F">
    <w:name w:val="A497D24C18AB4D22BD3169C3EF824C9F"/>
    <w:rsid w:val="007F6337"/>
  </w:style>
  <w:style w:type="paragraph" w:customStyle="1" w:styleId="5F0CEF7DC9DA495BB923415A90EB3738">
    <w:name w:val="5F0CEF7DC9DA495BB923415A90EB3738"/>
    <w:rsid w:val="00954B7D"/>
  </w:style>
  <w:style w:type="paragraph" w:customStyle="1" w:styleId="3919B92B037A494EAA270CDA270DA5A495">
    <w:name w:val="3919B92B037A494EAA270CDA270DA5A495"/>
    <w:rsid w:val="00C85D31"/>
    <w:rPr>
      <w:rFonts w:eastAsiaTheme="minorHAnsi"/>
    </w:rPr>
  </w:style>
  <w:style w:type="paragraph" w:customStyle="1" w:styleId="072293FCFD7C4F99A7BE721DECB24688">
    <w:name w:val="072293FCFD7C4F99A7BE721DECB24688"/>
    <w:rsid w:val="00C85D31"/>
  </w:style>
  <w:style w:type="paragraph" w:customStyle="1" w:styleId="F6D3B9AB69924523B11E3F81B29524B214">
    <w:name w:val="F6D3B9AB69924523B11E3F81B29524B2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D1563B54AF44D848AACDFCAED90464314">
    <w:name w:val="DD1563B54AF44D848AACDFCAED904643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597EE3BE668649C28121E281DAAEB3A015">
    <w:name w:val="597EE3BE668649C28121E281DAAEB3A015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5F5FAE5EF1444809EC28935B8D23698105">
    <w:name w:val="D5F5FAE5EF1444809EC28935B8D23698105"/>
    <w:rsid w:val="00C85D31"/>
    <w:rPr>
      <w:rFonts w:ascii="Helvetica" w:eastAsiaTheme="minorHAnsi" w:hAnsi="Helvetica"/>
      <w:sz w:val="18"/>
    </w:rPr>
  </w:style>
  <w:style w:type="paragraph" w:customStyle="1" w:styleId="25BC5FE2B0FC4396895785F5F122E706">
    <w:name w:val="25BC5FE2B0FC4396895785F5F122E706"/>
    <w:rsid w:val="005E26FD"/>
  </w:style>
  <w:style w:type="paragraph" w:customStyle="1" w:styleId="E1C811FD45AB4F17B18AA7011C8D4F32">
    <w:name w:val="E1C811FD45AB4F17B18AA7011C8D4F32"/>
    <w:rsid w:val="005E26FD"/>
  </w:style>
  <w:style w:type="paragraph" w:customStyle="1" w:styleId="49682A97599E426A94B25AEE212564EE">
    <w:name w:val="49682A97599E426A94B25AEE212564EE"/>
    <w:rsid w:val="005E26FD"/>
  </w:style>
  <w:style w:type="paragraph" w:customStyle="1" w:styleId="23969CE09CE743378FAA6418B6866153">
    <w:name w:val="23969CE09CE743378FAA6418B6866153"/>
    <w:rsid w:val="005E26FD"/>
  </w:style>
  <w:style w:type="paragraph" w:customStyle="1" w:styleId="E71D069B15A947C496D5C6F309EC75E021">
    <w:name w:val="E71D069B15A947C496D5C6F309EC75E021"/>
    <w:rsid w:val="005E26FD"/>
    <w:rPr>
      <w:rFonts w:ascii="Helvetica" w:eastAsiaTheme="minorHAnsi" w:hAnsi="Helvetica"/>
      <w:sz w:val="18"/>
    </w:rPr>
  </w:style>
  <w:style w:type="paragraph" w:customStyle="1" w:styleId="A013CC3B19FF4F4482F297F870626B4421">
    <w:name w:val="A013CC3B19FF4F4482F297F870626B4421"/>
    <w:rsid w:val="005E26FD"/>
    <w:rPr>
      <w:rFonts w:ascii="Helvetica" w:eastAsiaTheme="minorHAnsi" w:hAnsi="Helvetica"/>
      <w:sz w:val="18"/>
    </w:rPr>
  </w:style>
  <w:style w:type="paragraph" w:customStyle="1" w:styleId="E276DD6394FD49478C17DD07AB6157A221">
    <w:name w:val="E276DD6394FD49478C17DD07AB6157A221"/>
    <w:rsid w:val="005E26FD"/>
    <w:rPr>
      <w:rFonts w:ascii="Helvetica" w:eastAsiaTheme="minorHAnsi" w:hAnsi="Helvetica"/>
      <w:sz w:val="18"/>
    </w:rPr>
  </w:style>
  <w:style w:type="paragraph" w:customStyle="1" w:styleId="2F7C139EC0FB424F8A800E8F84D250DB20">
    <w:name w:val="2F7C139EC0FB424F8A800E8F84D250DB20"/>
    <w:rsid w:val="005E26FD"/>
    <w:rPr>
      <w:rFonts w:ascii="Helvetica" w:eastAsiaTheme="minorHAnsi" w:hAnsi="Helvetica"/>
      <w:sz w:val="18"/>
    </w:rPr>
  </w:style>
  <w:style w:type="paragraph" w:customStyle="1" w:styleId="E29D130E986C4728BB3DA916C475A46F20">
    <w:name w:val="E29D130E986C4728BB3DA916C475A46F20"/>
    <w:rsid w:val="005E26FD"/>
    <w:rPr>
      <w:rFonts w:ascii="Helvetica" w:eastAsiaTheme="minorHAnsi" w:hAnsi="Helvetica"/>
      <w:sz w:val="18"/>
    </w:rPr>
  </w:style>
  <w:style w:type="paragraph" w:customStyle="1" w:styleId="1383DD662AD84AE1BD909801FA5D991920">
    <w:name w:val="1383DD662AD84AE1BD909801FA5D991920"/>
    <w:rsid w:val="005E26FD"/>
    <w:rPr>
      <w:rFonts w:ascii="Helvetica" w:eastAsiaTheme="minorHAnsi" w:hAnsi="Helvetica"/>
      <w:sz w:val="18"/>
    </w:rPr>
  </w:style>
  <w:style w:type="paragraph" w:customStyle="1" w:styleId="9E459276E92546AF90F62D263AB3B06F20">
    <w:name w:val="9E459276E92546AF90F62D263AB3B06F20"/>
    <w:rsid w:val="005E26FD"/>
    <w:rPr>
      <w:rFonts w:ascii="Helvetica" w:eastAsiaTheme="minorHAnsi" w:hAnsi="Helvetica"/>
      <w:sz w:val="18"/>
    </w:rPr>
  </w:style>
  <w:style w:type="paragraph" w:customStyle="1" w:styleId="70D9750591394CA18802E535DDD6077320">
    <w:name w:val="70D9750591394CA18802E535DDD6077320"/>
    <w:rsid w:val="005E26FD"/>
    <w:rPr>
      <w:rFonts w:ascii="Helvetica" w:eastAsiaTheme="minorHAnsi" w:hAnsi="Helvetica"/>
      <w:sz w:val="18"/>
    </w:rPr>
  </w:style>
  <w:style w:type="paragraph" w:customStyle="1" w:styleId="20B55F52B94147C2AAA2ADE885C163BA20">
    <w:name w:val="20B55F52B94147C2AAA2ADE885C163BA20"/>
    <w:rsid w:val="005E26FD"/>
    <w:rPr>
      <w:rFonts w:ascii="Helvetica" w:eastAsiaTheme="minorHAnsi" w:hAnsi="Helvetica"/>
      <w:sz w:val="18"/>
    </w:rPr>
  </w:style>
  <w:style w:type="paragraph" w:customStyle="1" w:styleId="CBD7789CD8AD4FC896B54CC3F0D30AF120">
    <w:name w:val="CBD7789CD8AD4FC896B54CC3F0D30AF120"/>
    <w:rsid w:val="005E26FD"/>
    <w:rPr>
      <w:rFonts w:ascii="Helvetica" w:eastAsiaTheme="minorHAnsi" w:hAnsi="Helvetica"/>
      <w:sz w:val="18"/>
    </w:rPr>
  </w:style>
  <w:style w:type="paragraph" w:customStyle="1" w:styleId="4EB7AECB83DF4FEEAA5516E33F4B7FCC20">
    <w:name w:val="4EB7AECB83DF4FEEAA5516E33F4B7FCC20"/>
    <w:rsid w:val="005E26FD"/>
    <w:rPr>
      <w:rFonts w:ascii="Helvetica" w:eastAsiaTheme="minorHAnsi" w:hAnsi="Helvetica"/>
      <w:sz w:val="18"/>
    </w:rPr>
  </w:style>
  <w:style w:type="paragraph" w:customStyle="1" w:styleId="096F984EDA2049E187A84FE9844B293120">
    <w:name w:val="096F984EDA2049E187A84FE9844B293120"/>
    <w:rsid w:val="005E26FD"/>
    <w:rPr>
      <w:rFonts w:ascii="Helvetica" w:eastAsiaTheme="minorHAnsi" w:hAnsi="Helvetica"/>
      <w:sz w:val="18"/>
    </w:rPr>
  </w:style>
  <w:style w:type="paragraph" w:customStyle="1" w:styleId="7ECAC1636B574447B38157D04B981F6F20">
    <w:name w:val="7ECAC1636B574447B38157D04B981F6F20"/>
    <w:rsid w:val="005E26FD"/>
    <w:rPr>
      <w:rFonts w:ascii="Helvetica" w:eastAsiaTheme="minorHAnsi" w:hAnsi="Helvetica"/>
      <w:sz w:val="18"/>
    </w:rPr>
  </w:style>
  <w:style w:type="paragraph" w:customStyle="1" w:styleId="E40212A70E5A4E3AA0E6B6927414128B20">
    <w:name w:val="E40212A70E5A4E3AA0E6B6927414128B20"/>
    <w:rsid w:val="005E26FD"/>
    <w:rPr>
      <w:rFonts w:ascii="Helvetica" w:eastAsiaTheme="minorHAnsi" w:hAnsi="Helvetica"/>
      <w:sz w:val="18"/>
    </w:rPr>
  </w:style>
  <w:style w:type="paragraph" w:customStyle="1" w:styleId="629A22F1D6364906920D7854C50639C820">
    <w:name w:val="629A22F1D6364906920D7854C50639C820"/>
    <w:rsid w:val="005E26FD"/>
    <w:rPr>
      <w:rFonts w:ascii="Helvetica" w:eastAsiaTheme="minorHAnsi" w:hAnsi="Helvetica"/>
      <w:sz w:val="18"/>
    </w:rPr>
  </w:style>
  <w:style w:type="paragraph" w:customStyle="1" w:styleId="AB9A44CD07D04C5384D75847A4AAE38B20">
    <w:name w:val="AB9A44CD07D04C5384D75847A4AAE38B20"/>
    <w:rsid w:val="005E26FD"/>
    <w:rPr>
      <w:rFonts w:ascii="Helvetica" w:eastAsiaTheme="minorHAnsi" w:hAnsi="Helvetica"/>
      <w:sz w:val="18"/>
    </w:rPr>
  </w:style>
  <w:style w:type="paragraph" w:customStyle="1" w:styleId="D2920EE6900A4A0780530CBBB399546920">
    <w:name w:val="D2920EE6900A4A0780530CBBB399546920"/>
    <w:rsid w:val="005E26FD"/>
    <w:rPr>
      <w:rFonts w:ascii="Helvetica" w:eastAsiaTheme="minorHAnsi" w:hAnsi="Helvetica"/>
      <w:sz w:val="18"/>
    </w:rPr>
  </w:style>
  <w:style w:type="paragraph" w:customStyle="1" w:styleId="A57B9C8E82F040FCBED25CC688AB23A320">
    <w:name w:val="A57B9C8E82F040FCBED25CC688AB23A320"/>
    <w:rsid w:val="005E26FD"/>
    <w:rPr>
      <w:rFonts w:ascii="Helvetica" w:eastAsiaTheme="minorHAnsi" w:hAnsi="Helvetica"/>
      <w:sz w:val="18"/>
    </w:rPr>
  </w:style>
  <w:style w:type="paragraph" w:customStyle="1" w:styleId="A0EC02F71B964D8891F98FB3388E0E4520">
    <w:name w:val="A0EC02F71B964D8891F98FB3388E0E4520"/>
    <w:rsid w:val="005E26FD"/>
    <w:rPr>
      <w:rFonts w:ascii="Helvetica" w:eastAsiaTheme="minorHAnsi" w:hAnsi="Helvetica"/>
      <w:sz w:val="18"/>
    </w:rPr>
  </w:style>
  <w:style w:type="paragraph" w:customStyle="1" w:styleId="4DF6F6E190B14B5A8488C0915A662C5820">
    <w:name w:val="4DF6F6E190B14B5A8488C0915A662C5820"/>
    <w:rsid w:val="005E26FD"/>
    <w:rPr>
      <w:rFonts w:ascii="Helvetica" w:eastAsiaTheme="minorHAnsi" w:hAnsi="Helvetica"/>
      <w:sz w:val="18"/>
    </w:rPr>
  </w:style>
  <w:style w:type="paragraph" w:customStyle="1" w:styleId="BD302070CC6D4BD49E5039324C60970820">
    <w:name w:val="BD302070CC6D4BD49E5039324C60970820"/>
    <w:rsid w:val="005E26FD"/>
    <w:rPr>
      <w:rFonts w:ascii="Helvetica" w:eastAsiaTheme="minorHAnsi" w:hAnsi="Helvetica"/>
      <w:sz w:val="18"/>
    </w:rPr>
  </w:style>
  <w:style w:type="paragraph" w:customStyle="1" w:styleId="081016169E3B463992B9F3FA93EEF5D620">
    <w:name w:val="081016169E3B463992B9F3FA93EEF5D620"/>
    <w:rsid w:val="005E26FD"/>
    <w:rPr>
      <w:rFonts w:ascii="Helvetica" w:eastAsiaTheme="minorHAnsi" w:hAnsi="Helvetica"/>
      <w:sz w:val="18"/>
    </w:rPr>
  </w:style>
  <w:style w:type="paragraph" w:customStyle="1" w:styleId="2537BF36B0A24735877ECEF8436E192F20">
    <w:name w:val="2537BF36B0A24735877ECEF8436E192F20"/>
    <w:rsid w:val="005E26FD"/>
    <w:rPr>
      <w:rFonts w:ascii="Helvetica" w:eastAsiaTheme="minorHAnsi" w:hAnsi="Helvetica"/>
      <w:sz w:val="18"/>
    </w:rPr>
  </w:style>
  <w:style w:type="paragraph" w:customStyle="1" w:styleId="A4CCB0FB79924901868B841FDDC4FF3020">
    <w:name w:val="A4CCB0FB79924901868B841FDDC4FF3020"/>
    <w:rsid w:val="005E26FD"/>
    <w:rPr>
      <w:rFonts w:ascii="Helvetica" w:eastAsiaTheme="minorHAnsi" w:hAnsi="Helvetica"/>
      <w:sz w:val="18"/>
    </w:rPr>
  </w:style>
  <w:style w:type="paragraph" w:customStyle="1" w:styleId="F8B7EE3255EC46F7811048B6729E305D20">
    <w:name w:val="F8B7EE3255EC46F7811048B6729E305D20"/>
    <w:rsid w:val="005E26FD"/>
    <w:rPr>
      <w:rFonts w:ascii="Helvetica" w:eastAsiaTheme="minorHAnsi" w:hAnsi="Helvetica"/>
      <w:sz w:val="18"/>
    </w:rPr>
  </w:style>
  <w:style w:type="paragraph" w:customStyle="1" w:styleId="34C58677BFDE40489CD063BA4FDF6D0221">
    <w:name w:val="34C58677BFDE40489CD063BA4FDF6D0221"/>
    <w:rsid w:val="005E26FD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0793597B91A543FE9EA1336DF8D2839D21">
    <w:name w:val="0793597B91A543FE9EA1336DF8D2839D21"/>
    <w:rsid w:val="005E26FD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D5D4C35FF00244E1828CF467CDE4E01F21">
    <w:name w:val="D5D4C35FF00244E1828CF467CDE4E01F21"/>
    <w:rsid w:val="005E26FD"/>
    <w:rPr>
      <w:rFonts w:ascii="Helvetica" w:eastAsiaTheme="minorHAnsi" w:hAnsi="Helvetica"/>
      <w:sz w:val="18"/>
    </w:rPr>
  </w:style>
  <w:style w:type="paragraph" w:customStyle="1" w:styleId="1E30FE01EA0E46979AF9745AF67C3B4721">
    <w:name w:val="1E30FE01EA0E46979AF9745AF67C3B4721"/>
    <w:rsid w:val="005E26FD"/>
    <w:rPr>
      <w:rFonts w:ascii="Helvetica" w:eastAsiaTheme="minorHAnsi" w:hAnsi="Helvetica"/>
      <w:sz w:val="18"/>
    </w:rPr>
  </w:style>
  <w:style w:type="paragraph" w:customStyle="1" w:styleId="FF7C5BE8BFA8443E8E0D9E2761E73E7921">
    <w:name w:val="FF7C5BE8BFA8443E8E0D9E2761E73E7921"/>
    <w:rsid w:val="005E26FD"/>
    <w:rPr>
      <w:rFonts w:ascii="Helvetica" w:eastAsiaTheme="minorHAnsi" w:hAnsi="Helvetica"/>
      <w:sz w:val="18"/>
    </w:rPr>
  </w:style>
  <w:style w:type="paragraph" w:customStyle="1" w:styleId="51E3E372E6C14636BD9E6F7D2D8D643619">
    <w:name w:val="51E3E372E6C14636BD9E6F7D2D8D643619"/>
    <w:rsid w:val="005E26FD"/>
    <w:rPr>
      <w:rFonts w:ascii="Helvetica" w:eastAsiaTheme="minorHAnsi" w:hAnsi="Helvetica"/>
      <w:sz w:val="18"/>
    </w:rPr>
  </w:style>
  <w:style w:type="paragraph" w:customStyle="1" w:styleId="AC36D994FA124457B74E5160FF70105816">
    <w:name w:val="AC36D994FA124457B74E5160FF70105816"/>
    <w:rsid w:val="005E26FD"/>
    <w:rPr>
      <w:rFonts w:ascii="Helvetica" w:eastAsiaTheme="minorHAnsi" w:hAnsi="Helvetica"/>
      <w:sz w:val="18"/>
    </w:rPr>
  </w:style>
  <w:style w:type="paragraph" w:customStyle="1" w:styleId="65134D708854427693BB4C58AC9D5A5116">
    <w:name w:val="65134D708854427693BB4C58AC9D5A5116"/>
    <w:rsid w:val="005E26FD"/>
    <w:rPr>
      <w:rFonts w:ascii="Helvetica" w:eastAsiaTheme="minorHAnsi" w:hAnsi="Helvetica"/>
      <w:sz w:val="18"/>
    </w:rPr>
  </w:style>
  <w:style w:type="paragraph" w:customStyle="1" w:styleId="F5F764CD72A449A0907ACCC4F5B5B45120">
    <w:name w:val="F5F764CD72A449A0907ACCC4F5B5B45120"/>
    <w:rsid w:val="005E26FD"/>
    <w:pPr>
      <w:spacing w:after="0" w:line="240" w:lineRule="auto"/>
    </w:pPr>
    <w:rPr>
      <w:rFonts w:ascii="Helvetica" w:eastAsiaTheme="minorHAnsi" w:hAnsi="Helvetica"/>
      <w:sz w:val="20"/>
      <w:szCs w:val="20"/>
    </w:rPr>
  </w:style>
  <w:style w:type="paragraph" w:customStyle="1" w:styleId="7E148C17BCE64099A1725DC26CB1F26320">
    <w:name w:val="7E148C17BCE64099A1725DC26CB1F26320"/>
    <w:rsid w:val="005E26FD"/>
    <w:rPr>
      <w:rFonts w:ascii="Helvetica" w:eastAsiaTheme="minorHAnsi" w:hAnsi="Helvetica"/>
      <w:sz w:val="18"/>
    </w:rPr>
  </w:style>
  <w:style w:type="paragraph" w:customStyle="1" w:styleId="5CADD48C858E4961BE172153959F95CC4">
    <w:name w:val="5CADD48C858E4961BE172153959F95CC4"/>
    <w:rsid w:val="005E26FD"/>
    <w:rPr>
      <w:rFonts w:ascii="Helvetica" w:eastAsiaTheme="minorHAnsi" w:hAnsi="Helvetica"/>
      <w:sz w:val="18"/>
    </w:rPr>
  </w:style>
  <w:style w:type="paragraph" w:customStyle="1" w:styleId="0C64422C6E474E078FB53F3112CBA5FB14">
    <w:name w:val="0C64422C6E474E078FB53F3112CBA5FB14"/>
    <w:rsid w:val="005E26FD"/>
    <w:rPr>
      <w:rFonts w:ascii="Helvetica" w:eastAsiaTheme="minorHAnsi" w:hAnsi="Helvetica"/>
      <w:sz w:val="18"/>
    </w:rPr>
  </w:style>
  <w:style w:type="paragraph" w:customStyle="1" w:styleId="F64D668195534DF4BAF9D499D7B31CAB20">
    <w:name w:val="F64D668195534DF4BAF9D499D7B31CAB20"/>
    <w:rsid w:val="005E26FD"/>
    <w:rPr>
      <w:rFonts w:ascii="Helvetica" w:eastAsiaTheme="minorHAnsi" w:hAnsi="Helvetica"/>
      <w:sz w:val="18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323E80-97F9-445D-906A-E41129ECF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3</Pages>
  <Words>2594</Words>
  <Characters>14792</Characters>
  <Application>Microsoft Office Word</Application>
  <DocSecurity>8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, Sandra</dc:creator>
  <cp:keywords/>
  <dc:description/>
  <cp:lastModifiedBy>Mous, Sandra</cp:lastModifiedBy>
  <cp:revision>65</cp:revision>
  <cp:lastPrinted>2023-03-16T20:31:00Z</cp:lastPrinted>
  <dcterms:created xsi:type="dcterms:W3CDTF">2023-03-16T21:51:00Z</dcterms:created>
  <dcterms:modified xsi:type="dcterms:W3CDTF">2023-03-20T17:39:00Z</dcterms:modified>
  <cp:contentStatus/>
</cp:coreProperties>
</file>